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42AA27" w14:textId="08C362D9" w:rsidR="00093BB0" w:rsidRDefault="00093BB0" w:rsidP="005704E3">
      <w:pPr>
        <w:pStyle w:val="Heading1"/>
      </w:pPr>
      <w:r>
        <w:t xml:space="preserve">Pre-Processing </w:t>
      </w:r>
    </w:p>
    <w:p w14:paraId="6D46A572" w14:textId="093A4AEA" w:rsidR="001E51E6" w:rsidRDefault="00D2623F" w:rsidP="00B91522">
      <w:pPr>
        <w:pStyle w:val="ListParagraph"/>
        <w:numPr>
          <w:ilvl w:val="0"/>
          <w:numId w:val="1"/>
        </w:numPr>
      </w:pPr>
      <w:r>
        <w:t xml:space="preserve">File &gt; </w:t>
      </w:r>
      <w:r w:rsidR="00E7058E">
        <w:t>Import Data</w:t>
      </w:r>
      <w:r>
        <w:t xml:space="preserve"> &gt; using </w:t>
      </w:r>
      <w:proofErr w:type="spellStart"/>
      <w:r>
        <w:t>eeglab</w:t>
      </w:r>
      <w:proofErr w:type="spellEnd"/>
      <w:r>
        <w:t xml:space="preserve"> functions &gt; from .</w:t>
      </w:r>
      <w:proofErr w:type="spellStart"/>
      <w:r>
        <w:t>xdf</w:t>
      </w:r>
      <w:proofErr w:type="spellEnd"/>
      <w:r>
        <w:t xml:space="preserve"> file</w:t>
      </w:r>
    </w:p>
    <w:p w14:paraId="4B6AF39C" w14:textId="6BF10C3A" w:rsidR="00D2623F" w:rsidRDefault="00D2623F" w:rsidP="00D2623F">
      <w:pPr>
        <w:pStyle w:val="ListParagraph"/>
      </w:pPr>
      <w:r w:rsidRPr="00D2623F">
        <w:rPr>
          <w:noProof/>
        </w:rPr>
        <w:drawing>
          <wp:inline distT="0" distB="0" distL="0" distR="0" wp14:anchorId="196EF539" wp14:editId="48518218">
            <wp:extent cx="5943600" cy="3441700"/>
            <wp:effectExtent l="0" t="0" r="0" b="6350"/>
            <wp:docPr id="8945896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9618" name="Picture 1" descr="A screenshot of a computer&#10;&#10;AI-generated content may be incorrect."/>
                    <pic:cNvPicPr/>
                  </pic:nvPicPr>
                  <pic:blipFill>
                    <a:blip r:embed="rId5"/>
                    <a:stretch>
                      <a:fillRect/>
                    </a:stretch>
                  </pic:blipFill>
                  <pic:spPr>
                    <a:xfrm>
                      <a:off x="0" y="0"/>
                      <a:ext cx="5943600" cy="3441700"/>
                    </a:xfrm>
                    <a:prstGeom prst="rect">
                      <a:avLst/>
                    </a:prstGeom>
                  </pic:spPr>
                </pic:pic>
              </a:graphicData>
            </a:graphic>
          </wp:inline>
        </w:drawing>
      </w:r>
    </w:p>
    <w:p w14:paraId="66D558C3" w14:textId="121497DB" w:rsidR="00647865" w:rsidRDefault="009735DA" w:rsidP="00B91522">
      <w:pPr>
        <w:pStyle w:val="ListParagraph"/>
        <w:numPr>
          <w:ilvl w:val="0"/>
          <w:numId w:val="1"/>
        </w:numPr>
      </w:pPr>
      <w:r>
        <w:t>Edit – Channel Locations, click through and hit ok</w:t>
      </w:r>
      <w:r w:rsidR="00732B91">
        <w:t xml:space="preserve"> (confirm the GUI has ‘yes’ for channel locations)</w:t>
      </w:r>
    </w:p>
    <w:p w14:paraId="3EE82CB6" w14:textId="2684548F" w:rsidR="00995BB6" w:rsidRDefault="00995BB6" w:rsidP="00995BB6">
      <w:pPr>
        <w:pStyle w:val="ListParagraph"/>
        <w:numPr>
          <w:ilvl w:val="1"/>
          <w:numId w:val="1"/>
        </w:numPr>
      </w:pPr>
      <w:r>
        <w:t xml:space="preserve">Rename </w:t>
      </w:r>
      <w:r w:rsidR="008E6660">
        <w:t xml:space="preserve">A2 channel type as “Ref”, </w:t>
      </w:r>
      <w:proofErr w:type="spellStart"/>
      <w:r w:rsidR="008E6660">
        <w:t>Exg</w:t>
      </w:r>
      <w:proofErr w:type="spellEnd"/>
      <w:r w:rsidR="008E6660">
        <w:t xml:space="preserve"> 1 and2 as “EMG”, </w:t>
      </w:r>
      <w:r w:rsidR="00D5271C">
        <w:t>ACC 22-24 as “ACC”, Packet Counter and Trigger as “Misc”</w:t>
      </w:r>
    </w:p>
    <w:p w14:paraId="42DC2053" w14:textId="1BAED4A8" w:rsidR="00144084" w:rsidRDefault="00144084" w:rsidP="00144084">
      <w:pPr>
        <w:pStyle w:val="ListParagraph"/>
        <w:numPr>
          <w:ilvl w:val="0"/>
          <w:numId w:val="1"/>
        </w:numPr>
      </w:pPr>
      <w:r>
        <w:t>Plot the data</w:t>
      </w:r>
      <w:r w:rsidR="008D4F5B">
        <w:t>:</w:t>
      </w:r>
    </w:p>
    <w:p w14:paraId="14552519" w14:textId="64F63306" w:rsidR="008D4F5B" w:rsidRDefault="008D4F5B" w:rsidP="008D4F5B">
      <w:pPr>
        <w:pStyle w:val="ListParagraph"/>
        <w:numPr>
          <w:ilvl w:val="1"/>
          <w:numId w:val="1"/>
        </w:numPr>
      </w:pPr>
      <w:r>
        <w:t>Plot -&gt; data (scroll)</w:t>
      </w:r>
    </w:p>
    <w:p w14:paraId="58F3BCB6" w14:textId="3C0C4615" w:rsidR="005C7392" w:rsidRDefault="008525A4" w:rsidP="00B91522">
      <w:pPr>
        <w:pStyle w:val="ListParagraph"/>
        <w:numPr>
          <w:ilvl w:val="0"/>
          <w:numId w:val="1"/>
        </w:numPr>
      </w:pPr>
      <w:r>
        <w:t>F</w:t>
      </w:r>
      <w:r w:rsidR="005E1E0C">
        <w:t>ilter data</w:t>
      </w:r>
      <w:r w:rsidR="006831A2">
        <w:t xml:space="preserve">: </w:t>
      </w:r>
    </w:p>
    <w:p w14:paraId="6E1B7C8B" w14:textId="003EBD6C" w:rsidR="00C63247" w:rsidRDefault="00C63247" w:rsidP="00C63247">
      <w:pPr>
        <w:pStyle w:val="ListParagraph"/>
      </w:pPr>
      <w:r w:rsidRPr="00C63247">
        <w:rPr>
          <w:noProof/>
        </w:rPr>
        <w:drawing>
          <wp:inline distT="0" distB="0" distL="0" distR="0" wp14:anchorId="01F593F5" wp14:editId="59ADCDC4">
            <wp:extent cx="5730766" cy="2196332"/>
            <wp:effectExtent l="0" t="0" r="3810" b="0"/>
            <wp:docPr id="9360711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071151" name="Picture 1" descr="A screenshot of a computer&#10;&#10;AI-generated content may be incorrect."/>
                    <pic:cNvPicPr/>
                  </pic:nvPicPr>
                  <pic:blipFill>
                    <a:blip r:embed="rId6"/>
                    <a:stretch>
                      <a:fillRect/>
                    </a:stretch>
                  </pic:blipFill>
                  <pic:spPr>
                    <a:xfrm>
                      <a:off x="0" y="0"/>
                      <a:ext cx="5737659" cy="2198974"/>
                    </a:xfrm>
                    <a:prstGeom prst="rect">
                      <a:avLst/>
                    </a:prstGeom>
                  </pic:spPr>
                </pic:pic>
              </a:graphicData>
            </a:graphic>
          </wp:inline>
        </w:drawing>
      </w:r>
    </w:p>
    <w:p w14:paraId="2A20A5D9" w14:textId="2EB6AAE6" w:rsidR="001229C6" w:rsidRDefault="001229C6" w:rsidP="001229C6">
      <w:pPr>
        <w:pStyle w:val="ListParagraph"/>
        <w:numPr>
          <w:ilvl w:val="1"/>
          <w:numId w:val="1"/>
        </w:numPr>
      </w:pPr>
      <w:r>
        <w:t xml:space="preserve">Tools &gt; Filter Data &gt; </w:t>
      </w:r>
      <w:r w:rsidR="00C63247">
        <w:t>Basic FIR filter</w:t>
      </w:r>
    </w:p>
    <w:p w14:paraId="32A4DD1E" w14:textId="6D53A399" w:rsidR="00E50058" w:rsidRDefault="00E50058" w:rsidP="001229C6">
      <w:pPr>
        <w:pStyle w:val="ListParagraph"/>
        <w:numPr>
          <w:ilvl w:val="2"/>
          <w:numId w:val="1"/>
        </w:numPr>
      </w:pPr>
      <w:proofErr w:type="spellStart"/>
      <w:r>
        <w:t>Highpass</w:t>
      </w:r>
      <w:proofErr w:type="spellEnd"/>
      <w:r>
        <w:t>: 0.</w:t>
      </w:r>
      <w:r w:rsidR="004B5FD3">
        <w:t>1</w:t>
      </w:r>
    </w:p>
    <w:p w14:paraId="692B2D4C" w14:textId="34B9A963" w:rsidR="00463FEF" w:rsidRDefault="00E50058" w:rsidP="001229C6">
      <w:pPr>
        <w:pStyle w:val="ListParagraph"/>
        <w:numPr>
          <w:ilvl w:val="2"/>
          <w:numId w:val="1"/>
        </w:numPr>
      </w:pPr>
      <w:r>
        <w:t xml:space="preserve">Lowpass: </w:t>
      </w:r>
      <w:r w:rsidR="00107591">
        <w:t>50</w:t>
      </w:r>
    </w:p>
    <w:p w14:paraId="7456D0A1" w14:textId="4A907974" w:rsidR="00B612A0" w:rsidRDefault="002C2981" w:rsidP="001229C6">
      <w:pPr>
        <w:pStyle w:val="ListParagraph"/>
        <w:numPr>
          <w:ilvl w:val="2"/>
          <w:numId w:val="1"/>
        </w:numPr>
      </w:pPr>
      <w:r>
        <w:t>Channel</w:t>
      </w:r>
      <w:r w:rsidR="00B612A0">
        <w:t xml:space="preserve"> type(s): EEG</w:t>
      </w:r>
    </w:p>
    <w:p w14:paraId="549FD329" w14:textId="235836C0" w:rsidR="002C2981" w:rsidRDefault="002C2981" w:rsidP="001229C6">
      <w:pPr>
        <w:pStyle w:val="ListParagraph"/>
        <w:numPr>
          <w:ilvl w:val="2"/>
          <w:numId w:val="1"/>
        </w:numPr>
      </w:pPr>
      <w:r w:rsidRPr="002C2981">
        <w:rPr>
          <w:noProof/>
        </w:rPr>
        <w:lastRenderedPageBreak/>
        <w:drawing>
          <wp:inline distT="0" distB="0" distL="0" distR="0" wp14:anchorId="0A392A7C" wp14:editId="235F2258">
            <wp:extent cx="4645659" cy="3019679"/>
            <wp:effectExtent l="0" t="0" r="3175" b="0"/>
            <wp:docPr id="5829354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935404" name="Picture 1" descr="A screenshot of a computer&#10;&#10;AI-generated content may be incorrect."/>
                    <pic:cNvPicPr/>
                  </pic:nvPicPr>
                  <pic:blipFill>
                    <a:blip r:embed="rId7"/>
                    <a:stretch>
                      <a:fillRect/>
                    </a:stretch>
                  </pic:blipFill>
                  <pic:spPr>
                    <a:xfrm>
                      <a:off x="0" y="0"/>
                      <a:ext cx="4660023" cy="3029016"/>
                    </a:xfrm>
                    <a:prstGeom prst="rect">
                      <a:avLst/>
                    </a:prstGeom>
                  </pic:spPr>
                </pic:pic>
              </a:graphicData>
            </a:graphic>
          </wp:inline>
        </w:drawing>
      </w:r>
    </w:p>
    <w:p w14:paraId="03152E45" w14:textId="41DB4690" w:rsidR="00D0215E" w:rsidRDefault="00D0215E" w:rsidP="001229C6">
      <w:pPr>
        <w:pStyle w:val="ListParagraph"/>
        <w:numPr>
          <w:ilvl w:val="2"/>
          <w:numId w:val="1"/>
        </w:numPr>
      </w:pPr>
      <w:r>
        <w:t xml:space="preserve">Save as: </w:t>
      </w:r>
      <w:proofErr w:type="gramStart"/>
      <w:r w:rsidRPr="00D0215E">
        <w:t>cam_</w:t>
      </w:r>
      <w:r>
        <w:t>###</w:t>
      </w:r>
      <w:r w:rsidRPr="00D0215E">
        <w:t>_block</w:t>
      </w:r>
      <w:r>
        <w:t>#_</w:t>
      </w:r>
      <w:proofErr w:type="gramEnd"/>
      <w:r>
        <w:t>filt</w:t>
      </w:r>
    </w:p>
    <w:p w14:paraId="29069AE4" w14:textId="00452FE5" w:rsidR="00DD5E23" w:rsidRDefault="00DD5E23" w:rsidP="00DD5E23">
      <w:pPr>
        <w:pStyle w:val="ListParagraph"/>
        <w:numPr>
          <w:ilvl w:val="0"/>
          <w:numId w:val="1"/>
        </w:numPr>
      </w:pPr>
      <w:r>
        <w:t>Edit -&gt; select data</w:t>
      </w:r>
      <w:r w:rsidR="00586415">
        <w:t xml:space="preserve">. Select … remove these channel types and select ACC and Misc </w:t>
      </w:r>
    </w:p>
    <w:p w14:paraId="1E18754C" w14:textId="49894A89" w:rsidR="00412A2A" w:rsidRDefault="0098229B" w:rsidP="00412A2A">
      <w:pPr>
        <w:pStyle w:val="ListParagraph"/>
      </w:pPr>
      <w:r w:rsidRPr="0098229B">
        <w:rPr>
          <w:noProof/>
        </w:rPr>
        <w:drawing>
          <wp:inline distT="0" distB="0" distL="0" distR="0" wp14:anchorId="32FD573E" wp14:editId="2C6B696D">
            <wp:extent cx="4524703" cy="2248333"/>
            <wp:effectExtent l="0" t="0" r="0" b="0"/>
            <wp:docPr id="7798341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834172" name="Picture 1" descr="A screenshot of a computer&#10;&#10;AI-generated content may be incorrect."/>
                    <pic:cNvPicPr/>
                  </pic:nvPicPr>
                  <pic:blipFill>
                    <a:blip r:embed="rId8"/>
                    <a:stretch>
                      <a:fillRect/>
                    </a:stretch>
                  </pic:blipFill>
                  <pic:spPr>
                    <a:xfrm>
                      <a:off x="0" y="0"/>
                      <a:ext cx="4542132" cy="2256994"/>
                    </a:xfrm>
                    <a:prstGeom prst="rect">
                      <a:avLst/>
                    </a:prstGeom>
                  </pic:spPr>
                </pic:pic>
              </a:graphicData>
            </a:graphic>
          </wp:inline>
        </w:drawing>
      </w:r>
    </w:p>
    <w:p w14:paraId="13D6D93B" w14:textId="02AE4543" w:rsidR="00771A2A" w:rsidRDefault="00771A2A" w:rsidP="00771A2A">
      <w:pPr>
        <w:pStyle w:val="ListParagraph"/>
        <w:numPr>
          <w:ilvl w:val="1"/>
          <w:numId w:val="1"/>
        </w:numPr>
      </w:pPr>
      <w:r>
        <w:t>Make sure you select the box to remove them</w:t>
      </w:r>
    </w:p>
    <w:p w14:paraId="4FFD569F" w14:textId="6920C959" w:rsidR="00586415" w:rsidRDefault="000258D2" w:rsidP="000258D2">
      <w:pPr>
        <w:pStyle w:val="ListParagraph"/>
        <w:numPr>
          <w:ilvl w:val="1"/>
          <w:numId w:val="1"/>
        </w:numPr>
      </w:pPr>
      <w:r>
        <w:t xml:space="preserve">Save as: </w:t>
      </w:r>
      <w:proofErr w:type="gramStart"/>
      <w:r>
        <w:t>cam_###</w:t>
      </w:r>
      <w:proofErr w:type="gramEnd"/>
      <w:r>
        <w:t>_</w:t>
      </w:r>
      <w:proofErr w:type="gramStart"/>
      <w:r>
        <w:t>block#_</w:t>
      </w:r>
      <w:proofErr w:type="gramEnd"/>
      <w:r w:rsidRPr="000258D2">
        <w:t>chansremoved</w:t>
      </w:r>
    </w:p>
    <w:p w14:paraId="06FEAAE7" w14:textId="77777777" w:rsidR="008D4F5B" w:rsidRDefault="008D4F5B" w:rsidP="008D4F5B">
      <w:pPr>
        <w:pStyle w:val="ListParagraph"/>
        <w:numPr>
          <w:ilvl w:val="0"/>
          <w:numId w:val="1"/>
        </w:numPr>
      </w:pPr>
      <w:r>
        <w:t>Plot the data:</w:t>
      </w:r>
    </w:p>
    <w:p w14:paraId="72EF1A36" w14:textId="77777777" w:rsidR="008D4F5B" w:rsidRDefault="008D4F5B" w:rsidP="008D4F5B">
      <w:pPr>
        <w:pStyle w:val="ListParagraph"/>
        <w:numPr>
          <w:ilvl w:val="1"/>
          <w:numId w:val="1"/>
        </w:numPr>
      </w:pPr>
      <w:r>
        <w:t>Plot -&gt; data (scroll)</w:t>
      </w:r>
    </w:p>
    <w:p w14:paraId="0D09ED46" w14:textId="77777777" w:rsidR="008D4F5B" w:rsidRDefault="008D4F5B" w:rsidP="008D4F5B">
      <w:pPr>
        <w:pStyle w:val="ListParagraph"/>
        <w:numPr>
          <w:ilvl w:val="1"/>
          <w:numId w:val="1"/>
        </w:numPr>
      </w:pPr>
    </w:p>
    <w:p w14:paraId="6501AA99" w14:textId="734B5933" w:rsidR="008D4F5B" w:rsidRDefault="008D4F5B" w:rsidP="008D4F5B">
      <w:pPr>
        <w:pStyle w:val="ListParagraph"/>
        <w:numPr>
          <w:ilvl w:val="1"/>
          <w:numId w:val="1"/>
        </w:numPr>
      </w:pPr>
      <w:r>
        <w:t xml:space="preserve">Data should be on a much smaller scale with ACC channels removed. </w:t>
      </w:r>
    </w:p>
    <w:p w14:paraId="1B18E9ED" w14:textId="7087C695" w:rsidR="00BA3B23" w:rsidRDefault="00BA3B23" w:rsidP="00693AE5">
      <w:pPr>
        <w:pStyle w:val="ListParagraph"/>
        <w:numPr>
          <w:ilvl w:val="0"/>
          <w:numId w:val="1"/>
        </w:numPr>
      </w:pPr>
      <w:r>
        <w:t>Tools -&gt; Re-reference the data</w:t>
      </w:r>
    </w:p>
    <w:p w14:paraId="23A1819F" w14:textId="18D1B86B" w:rsidR="001B481E" w:rsidRDefault="0088785C" w:rsidP="00651A6C">
      <w:pPr>
        <w:pStyle w:val="ListParagraph"/>
      </w:pPr>
      <w:r w:rsidRPr="0088785C">
        <w:rPr>
          <w:noProof/>
        </w:rPr>
        <w:lastRenderedPageBreak/>
        <w:drawing>
          <wp:inline distT="0" distB="0" distL="0" distR="0" wp14:anchorId="409C9C4A" wp14:editId="7F9093DE">
            <wp:extent cx="3607724" cy="2076982"/>
            <wp:effectExtent l="0" t="0" r="0" b="0"/>
            <wp:docPr id="4623012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301296" name="Picture 1" descr="A screenshot of a computer&#10;&#10;AI-generated content may be incorrect."/>
                    <pic:cNvPicPr/>
                  </pic:nvPicPr>
                  <pic:blipFill>
                    <a:blip r:embed="rId9"/>
                    <a:stretch>
                      <a:fillRect/>
                    </a:stretch>
                  </pic:blipFill>
                  <pic:spPr>
                    <a:xfrm>
                      <a:off x="0" y="0"/>
                      <a:ext cx="3615117" cy="2081238"/>
                    </a:xfrm>
                    <a:prstGeom prst="rect">
                      <a:avLst/>
                    </a:prstGeom>
                  </pic:spPr>
                </pic:pic>
              </a:graphicData>
            </a:graphic>
          </wp:inline>
        </w:drawing>
      </w:r>
    </w:p>
    <w:p w14:paraId="57A612E6" w14:textId="709034A1" w:rsidR="00651A6C" w:rsidRDefault="00651A6C" w:rsidP="00BA3B23">
      <w:pPr>
        <w:pStyle w:val="ListParagraph"/>
        <w:numPr>
          <w:ilvl w:val="1"/>
          <w:numId w:val="1"/>
        </w:numPr>
      </w:pPr>
      <w:r>
        <w:t>Compute average reference</w:t>
      </w:r>
    </w:p>
    <w:p w14:paraId="50BD06F6" w14:textId="6EFBB293" w:rsidR="005704E3" w:rsidRDefault="005704E3" w:rsidP="005704E3">
      <w:pPr>
        <w:pStyle w:val="ListParagraph"/>
        <w:numPr>
          <w:ilvl w:val="1"/>
          <w:numId w:val="1"/>
        </w:numPr>
      </w:pPr>
      <w:r>
        <w:t xml:space="preserve">Rename as: </w:t>
      </w:r>
      <w:proofErr w:type="gramStart"/>
      <w:r>
        <w:t>cam_###</w:t>
      </w:r>
      <w:proofErr w:type="gramEnd"/>
      <w:r>
        <w:t>_</w:t>
      </w:r>
      <w:proofErr w:type="gramStart"/>
      <w:r>
        <w:t>block#_</w:t>
      </w:r>
      <w:proofErr w:type="gramEnd"/>
      <w:r>
        <w:t>reref</w:t>
      </w:r>
    </w:p>
    <w:p w14:paraId="09AB5AE6" w14:textId="3DE1F231" w:rsidR="00693AE5" w:rsidRDefault="00693AE5" w:rsidP="00693AE5">
      <w:pPr>
        <w:pStyle w:val="ListParagraph"/>
        <w:numPr>
          <w:ilvl w:val="0"/>
          <w:numId w:val="1"/>
        </w:numPr>
      </w:pPr>
      <w:r>
        <w:t>Run ICA</w:t>
      </w:r>
    </w:p>
    <w:p w14:paraId="3236D0D6" w14:textId="093BB0C4" w:rsidR="00257594" w:rsidRDefault="00257594" w:rsidP="00257594">
      <w:pPr>
        <w:pStyle w:val="ListParagraph"/>
      </w:pPr>
      <w:r w:rsidRPr="00257594">
        <w:rPr>
          <w:noProof/>
        </w:rPr>
        <w:drawing>
          <wp:inline distT="0" distB="0" distL="0" distR="0" wp14:anchorId="51F913C3" wp14:editId="27966639">
            <wp:extent cx="4997669" cy="2345060"/>
            <wp:effectExtent l="0" t="0" r="0" b="0"/>
            <wp:docPr id="847044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04497" name="Picture 1" descr="A screenshot of a computer&#10;&#10;AI-generated content may be incorrect."/>
                    <pic:cNvPicPr/>
                  </pic:nvPicPr>
                  <pic:blipFill>
                    <a:blip r:embed="rId10"/>
                    <a:stretch>
                      <a:fillRect/>
                    </a:stretch>
                  </pic:blipFill>
                  <pic:spPr>
                    <a:xfrm>
                      <a:off x="0" y="0"/>
                      <a:ext cx="5012066" cy="2351815"/>
                    </a:xfrm>
                    <a:prstGeom prst="rect">
                      <a:avLst/>
                    </a:prstGeom>
                  </pic:spPr>
                </pic:pic>
              </a:graphicData>
            </a:graphic>
          </wp:inline>
        </w:drawing>
      </w:r>
    </w:p>
    <w:p w14:paraId="7171F0D2" w14:textId="23921B72" w:rsidR="00872C7C" w:rsidRDefault="00872C7C" w:rsidP="00872C7C">
      <w:pPr>
        <w:pStyle w:val="ListParagraph"/>
        <w:numPr>
          <w:ilvl w:val="1"/>
          <w:numId w:val="1"/>
        </w:numPr>
      </w:pPr>
      <w:r>
        <w:t>Tools &gt; decompose data by ICA</w:t>
      </w:r>
    </w:p>
    <w:p w14:paraId="368067AA" w14:textId="731F7CFE" w:rsidR="004350A9" w:rsidRDefault="004350A9" w:rsidP="00693AE5">
      <w:pPr>
        <w:pStyle w:val="ListParagraph"/>
        <w:numPr>
          <w:ilvl w:val="1"/>
          <w:numId w:val="1"/>
        </w:numPr>
      </w:pPr>
      <w:r>
        <w:t xml:space="preserve">Infomax </w:t>
      </w:r>
      <w:proofErr w:type="spellStart"/>
      <w:r>
        <w:t>picard</w:t>
      </w:r>
      <w:proofErr w:type="spellEnd"/>
    </w:p>
    <w:p w14:paraId="349B8550" w14:textId="3A336E75" w:rsidR="004350A9" w:rsidRDefault="00CA07DF" w:rsidP="00693AE5">
      <w:pPr>
        <w:pStyle w:val="ListParagraph"/>
        <w:numPr>
          <w:ilvl w:val="1"/>
          <w:numId w:val="1"/>
        </w:numPr>
      </w:pPr>
      <w:r w:rsidRPr="00CA07DF">
        <w:t>'</w:t>
      </w:r>
      <w:proofErr w:type="spellStart"/>
      <w:r w:rsidRPr="00CA07DF">
        <w:t>maxiter</w:t>
      </w:r>
      <w:proofErr w:type="spellEnd"/>
      <w:r w:rsidRPr="00CA07DF">
        <w:t xml:space="preserve">', </w:t>
      </w:r>
      <w:commentRangeStart w:id="0"/>
      <w:r>
        <w:t>512</w:t>
      </w:r>
      <w:commentRangeEnd w:id="0"/>
      <w:r>
        <w:rPr>
          <w:rStyle w:val="CommentReference"/>
        </w:rPr>
        <w:commentReference w:id="0"/>
      </w:r>
      <w:r w:rsidRPr="00CA07DF">
        <w:t>, 'mode', 'standard'</w:t>
      </w:r>
    </w:p>
    <w:p w14:paraId="13647954" w14:textId="3EDF93B1" w:rsidR="00B8393B" w:rsidRDefault="00B8393B" w:rsidP="00693AE5">
      <w:pPr>
        <w:pStyle w:val="ListParagraph"/>
        <w:numPr>
          <w:ilvl w:val="1"/>
          <w:numId w:val="1"/>
        </w:numPr>
      </w:pPr>
      <w:r>
        <w:t xml:space="preserve">Check recorder components by variance </w:t>
      </w:r>
    </w:p>
    <w:p w14:paraId="6CDF28A9" w14:textId="43214B30" w:rsidR="00B8393B" w:rsidRDefault="00B8393B" w:rsidP="00693AE5">
      <w:pPr>
        <w:pStyle w:val="ListParagraph"/>
        <w:numPr>
          <w:ilvl w:val="1"/>
          <w:numId w:val="1"/>
        </w:numPr>
      </w:pPr>
      <w:r>
        <w:t>Use only channel types: EEG</w:t>
      </w:r>
    </w:p>
    <w:p w14:paraId="6E28D1E5" w14:textId="49E77DB1" w:rsidR="00E7058E" w:rsidRDefault="00C577CC" w:rsidP="00B91522">
      <w:pPr>
        <w:pStyle w:val="ListParagraph"/>
        <w:numPr>
          <w:ilvl w:val="0"/>
          <w:numId w:val="1"/>
        </w:numPr>
      </w:pPr>
      <w:r>
        <w:t xml:space="preserve">Tools &gt; </w:t>
      </w:r>
      <w:r w:rsidR="004640DF">
        <w:t xml:space="preserve">Classify components using </w:t>
      </w:r>
      <w:proofErr w:type="spellStart"/>
      <w:r w:rsidR="00E7058E">
        <w:t>ICLab</w:t>
      </w:r>
      <w:r w:rsidR="00093BB0">
        <w:t>el</w:t>
      </w:r>
      <w:proofErr w:type="spellEnd"/>
      <w:r w:rsidR="00E7058E">
        <w:t>&gt;Label Components</w:t>
      </w:r>
    </w:p>
    <w:p w14:paraId="02A170A2" w14:textId="451272F1" w:rsidR="004640DF" w:rsidRDefault="004640DF" w:rsidP="004640DF">
      <w:pPr>
        <w:pStyle w:val="ListParagraph"/>
      </w:pPr>
      <w:r w:rsidRPr="004640DF">
        <w:rPr>
          <w:noProof/>
        </w:rPr>
        <w:lastRenderedPageBreak/>
        <w:drawing>
          <wp:inline distT="0" distB="0" distL="0" distR="0" wp14:anchorId="6FD065E2" wp14:editId="783D0B0E">
            <wp:extent cx="3637566" cy="2480975"/>
            <wp:effectExtent l="0" t="0" r="1270" b="0"/>
            <wp:docPr id="14578579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57927" name="Picture 1" descr="A screenshot of a computer&#10;&#10;AI-generated content may be incorrect."/>
                    <pic:cNvPicPr/>
                  </pic:nvPicPr>
                  <pic:blipFill>
                    <a:blip r:embed="rId15"/>
                    <a:stretch>
                      <a:fillRect/>
                    </a:stretch>
                  </pic:blipFill>
                  <pic:spPr>
                    <a:xfrm>
                      <a:off x="0" y="0"/>
                      <a:ext cx="3649005" cy="2488777"/>
                    </a:xfrm>
                    <a:prstGeom prst="rect">
                      <a:avLst/>
                    </a:prstGeom>
                  </pic:spPr>
                </pic:pic>
              </a:graphicData>
            </a:graphic>
          </wp:inline>
        </w:drawing>
      </w:r>
    </w:p>
    <w:p w14:paraId="756B94D2" w14:textId="68E2F745" w:rsidR="009171E4" w:rsidRDefault="00315815" w:rsidP="009171E4">
      <w:pPr>
        <w:pStyle w:val="ListParagraph"/>
        <w:numPr>
          <w:ilvl w:val="1"/>
          <w:numId w:val="1"/>
        </w:numPr>
      </w:pPr>
      <w:r>
        <w:t xml:space="preserve">Select which version of </w:t>
      </w:r>
      <w:proofErr w:type="spellStart"/>
      <w:r>
        <w:t>ICLabel</w:t>
      </w:r>
      <w:proofErr w:type="spellEnd"/>
      <w:r>
        <w:t xml:space="preserve"> to use: Default</w:t>
      </w:r>
    </w:p>
    <w:p w14:paraId="126C7549" w14:textId="662C0FD9" w:rsidR="00E7058E" w:rsidRDefault="00E7058E" w:rsidP="00B91522">
      <w:pPr>
        <w:pStyle w:val="ListParagraph"/>
        <w:numPr>
          <w:ilvl w:val="1"/>
          <w:numId w:val="1"/>
        </w:numPr>
      </w:pPr>
      <w:r>
        <w:t>1:</w:t>
      </w:r>
      <w:r w:rsidR="00AE3F1C">
        <w:t>19</w:t>
      </w:r>
      <w:r>
        <w:t>, [2,</w:t>
      </w:r>
      <w:r w:rsidR="00AE3F1C">
        <w:t>5</w:t>
      </w:r>
      <w:r>
        <w:t>0]</w:t>
      </w:r>
    </w:p>
    <w:p w14:paraId="6B5BC9B9" w14:textId="26DBEB93" w:rsidR="00C66DB5" w:rsidRDefault="00C66DB5" w:rsidP="00C66DB5">
      <w:pPr>
        <w:pStyle w:val="ListParagraph"/>
        <w:numPr>
          <w:ilvl w:val="1"/>
          <w:numId w:val="1"/>
        </w:numPr>
      </w:pPr>
      <w:r>
        <w:t xml:space="preserve">Look for alpha and beta peaks by scrolling through the pics </w:t>
      </w:r>
    </w:p>
    <w:p w14:paraId="40A89470" w14:textId="2EDE7284" w:rsidR="003F5E1A" w:rsidRDefault="003F5E1A" w:rsidP="003F5E1A">
      <w:pPr>
        <w:pStyle w:val="ListParagraph"/>
        <w:numPr>
          <w:ilvl w:val="2"/>
          <w:numId w:val="1"/>
        </w:numPr>
      </w:pPr>
      <w:r w:rsidRPr="003F5E1A">
        <w:t>alpha (10 Hz) and beta (13-30 Hz).</w:t>
      </w:r>
    </w:p>
    <w:p w14:paraId="3B56B5DE" w14:textId="77777777" w:rsidR="00C66DB5" w:rsidRDefault="00C66DB5" w:rsidP="00C66DB5">
      <w:pPr>
        <w:pStyle w:val="ListParagraph"/>
        <w:numPr>
          <w:ilvl w:val="2"/>
          <w:numId w:val="1"/>
        </w:numPr>
      </w:pPr>
      <w:r>
        <w:t>0-10Hz = EKG heat map around the ears</w:t>
      </w:r>
    </w:p>
    <w:p w14:paraId="088BE2A3" w14:textId="77777777" w:rsidR="00C66DB5" w:rsidRDefault="00C66DB5" w:rsidP="00C66DB5">
      <w:pPr>
        <w:pStyle w:val="ListParagraph"/>
        <w:numPr>
          <w:ilvl w:val="2"/>
          <w:numId w:val="1"/>
        </w:numPr>
      </w:pPr>
      <w:r>
        <w:t>0-100 Hz = muscle, looks like EMG</w:t>
      </w:r>
    </w:p>
    <w:p w14:paraId="79824AA6" w14:textId="77777777" w:rsidR="00C66DB5" w:rsidRDefault="00C66DB5" w:rsidP="00C66DB5">
      <w:pPr>
        <w:pStyle w:val="ListParagraph"/>
        <w:numPr>
          <w:ilvl w:val="2"/>
          <w:numId w:val="1"/>
        </w:numPr>
      </w:pPr>
      <w:r>
        <w:t xml:space="preserve">Don’t want to remove more than 10 components </w:t>
      </w:r>
    </w:p>
    <w:p w14:paraId="7EA18630" w14:textId="1676AE6E" w:rsidR="00453DC7" w:rsidRDefault="00C66DB5" w:rsidP="00C66DB5">
      <w:pPr>
        <w:pStyle w:val="ListParagraph"/>
        <w:numPr>
          <w:ilvl w:val="2"/>
          <w:numId w:val="1"/>
        </w:numPr>
      </w:pPr>
      <w:proofErr w:type="gramStart"/>
      <w:r>
        <w:t>It it’s</w:t>
      </w:r>
      <w:proofErr w:type="gramEnd"/>
      <w:r>
        <w:t xml:space="preserve"> less than 1%, keep it unless it’s super clear what it’s coming from (muscle)</w:t>
      </w:r>
    </w:p>
    <w:p w14:paraId="418B80E1" w14:textId="26C0510E" w:rsidR="00C66DB5" w:rsidRDefault="004127DB" w:rsidP="00C66DB5">
      <w:pPr>
        <w:pStyle w:val="ListParagraph"/>
        <w:numPr>
          <w:ilvl w:val="1"/>
          <w:numId w:val="1"/>
        </w:numPr>
      </w:pPr>
      <w:r>
        <w:t>R</w:t>
      </w:r>
      <w:r w:rsidRPr="004127DB">
        <w:t>ecord the components you would like to remove in the excel sheet.</w:t>
      </w:r>
    </w:p>
    <w:p w14:paraId="5B14C3FB" w14:textId="4D5BDCE4" w:rsidR="00E7058E" w:rsidRDefault="00E7058E" w:rsidP="00B91522">
      <w:pPr>
        <w:pStyle w:val="ListParagraph"/>
        <w:numPr>
          <w:ilvl w:val="0"/>
          <w:numId w:val="1"/>
        </w:numPr>
      </w:pPr>
      <w:r>
        <w:t>Tools&gt;remove components</w:t>
      </w:r>
    </w:p>
    <w:p w14:paraId="7E02C8ED" w14:textId="56443826" w:rsidR="005726BE" w:rsidRDefault="005726BE" w:rsidP="005726BE">
      <w:pPr>
        <w:pStyle w:val="ListParagraph"/>
        <w:numPr>
          <w:ilvl w:val="1"/>
          <w:numId w:val="1"/>
        </w:numPr>
      </w:pPr>
      <w:r>
        <w:t xml:space="preserve">Save as: </w:t>
      </w:r>
      <w:proofErr w:type="gramStart"/>
      <w:r>
        <w:t>cam###_block#_</w:t>
      </w:r>
      <w:proofErr w:type="gramEnd"/>
      <w:r>
        <w:t>postica</w:t>
      </w:r>
    </w:p>
    <w:p w14:paraId="77C30010" w14:textId="66BC89D1" w:rsidR="00987713" w:rsidRDefault="00987713" w:rsidP="00B91522">
      <w:pPr>
        <w:pStyle w:val="ListParagraph"/>
        <w:numPr>
          <w:ilvl w:val="0"/>
          <w:numId w:val="1"/>
        </w:numPr>
      </w:pPr>
      <w:r>
        <w:t>Interpolate if necessary</w:t>
      </w:r>
      <w:r w:rsidR="00463FEF">
        <w:t xml:space="preserve"> (artifact rejection in </w:t>
      </w:r>
      <w:proofErr w:type="spellStart"/>
      <w:r w:rsidR="00463FEF">
        <w:t>ERPlab</w:t>
      </w:r>
      <w:proofErr w:type="spellEnd"/>
      <w:r w:rsidR="00463FEF">
        <w:t xml:space="preserve"> should catch this if it’s an issue)</w:t>
      </w:r>
    </w:p>
    <w:p w14:paraId="197034F8" w14:textId="28AEADAF" w:rsidR="00FC4293" w:rsidRPr="00FC4293" w:rsidRDefault="00FC4293" w:rsidP="00D149AF">
      <w:pPr>
        <w:pStyle w:val="ListParagraph"/>
        <w:numPr>
          <w:ilvl w:val="1"/>
          <w:numId w:val="1"/>
        </w:numPr>
      </w:pPr>
      <w:r w:rsidRPr="00FC4293">
        <w:t xml:space="preserve">If one or more EEG channels are identified as bad, they should be interpolated before </w:t>
      </w:r>
      <w:proofErr w:type="spellStart"/>
      <w:r w:rsidRPr="00FC4293">
        <w:t>epoching</w:t>
      </w:r>
      <w:proofErr w:type="spellEnd"/>
      <w:r w:rsidRPr="00FC4293">
        <w:t xml:space="preserve"> using EEGLAB. This is necessary if:</w:t>
      </w:r>
    </w:p>
    <w:p w14:paraId="00ACDB46" w14:textId="77777777" w:rsidR="00FC4293" w:rsidRPr="00FC4293" w:rsidRDefault="00FC4293" w:rsidP="00D149AF">
      <w:pPr>
        <w:pStyle w:val="ListParagraph"/>
        <w:numPr>
          <w:ilvl w:val="2"/>
          <w:numId w:val="1"/>
        </w:numPr>
      </w:pPr>
      <w:r w:rsidRPr="00FC4293">
        <w:t xml:space="preserve">The channel shows </w:t>
      </w:r>
      <w:r w:rsidRPr="00FC4293">
        <w:rPr>
          <w:b/>
          <w:bCs/>
        </w:rPr>
        <w:t>constant high noise</w:t>
      </w:r>
      <w:r w:rsidRPr="00FC4293">
        <w:t xml:space="preserve"> across all trials.</w:t>
      </w:r>
    </w:p>
    <w:p w14:paraId="0264C35B" w14:textId="77777777" w:rsidR="00FC4293" w:rsidRPr="00FC4293" w:rsidRDefault="00FC4293" w:rsidP="00D149AF">
      <w:pPr>
        <w:pStyle w:val="ListParagraph"/>
        <w:numPr>
          <w:ilvl w:val="2"/>
          <w:numId w:val="1"/>
        </w:numPr>
      </w:pPr>
      <w:r w:rsidRPr="00FC4293">
        <w:t xml:space="preserve">The channel has been completely </w:t>
      </w:r>
      <w:r w:rsidRPr="00FC4293">
        <w:rPr>
          <w:b/>
          <w:bCs/>
        </w:rPr>
        <w:t>flatlined</w:t>
      </w:r>
      <w:r w:rsidRPr="00FC4293">
        <w:t xml:space="preserve"> or disconnected.</w:t>
      </w:r>
    </w:p>
    <w:p w14:paraId="6EA73301" w14:textId="77777777" w:rsidR="00FC4293" w:rsidRPr="00FC4293" w:rsidRDefault="00FC4293" w:rsidP="00D149AF">
      <w:pPr>
        <w:pStyle w:val="ListParagraph"/>
        <w:numPr>
          <w:ilvl w:val="2"/>
          <w:numId w:val="1"/>
        </w:numPr>
      </w:pPr>
      <w:r w:rsidRPr="00FC4293">
        <w:t xml:space="preserve">The channel exhibits </w:t>
      </w:r>
      <w:r w:rsidRPr="00FC4293">
        <w:rPr>
          <w:b/>
          <w:bCs/>
        </w:rPr>
        <w:t>excessive drift</w:t>
      </w:r>
      <w:r w:rsidRPr="00FC4293">
        <w:t xml:space="preserve"> that is not present in neighboring electrodes.</w:t>
      </w:r>
    </w:p>
    <w:p w14:paraId="1F5C9481" w14:textId="77777777" w:rsidR="00FC4293" w:rsidRPr="00FC4293" w:rsidRDefault="00FC4293" w:rsidP="00D149AF">
      <w:pPr>
        <w:pStyle w:val="ListParagraph"/>
        <w:numPr>
          <w:ilvl w:val="1"/>
          <w:numId w:val="1"/>
        </w:numPr>
      </w:pPr>
      <w:r w:rsidRPr="00FC4293">
        <w:rPr>
          <w:b/>
          <w:bCs/>
        </w:rPr>
        <w:t>Steps to Interpolate:</w:t>
      </w:r>
    </w:p>
    <w:p w14:paraId="3DB9C9A4" w14:textId="77777777" w:rsidR="00FC4293" w:rsidRPr="00FC4293" w:rsidRDefault="00FC4293" w:rsidP="00D149AF">
      <w:pPr>
        <w:pStyle w:val="ListParagraph"/>
        <w:numPr>
          <w:ilvl w:val="2"/>
          <w:numId w:val="1"/>
        </w:numPr>
      </w:pPr>
      <w:r w:rsidRPr="00FC4293">
        <w:t xml:space="preserve">Visually inspect the data </w:t>
      </w:r>
      <w:r w:rsidRPr="00FC4293">
        <w:rPr>
          <w:b/>
          <w:bCs/>
        </w:rPr>
        <w:t>after ICA removal</w:t>
      </w:r>
      <w:r w:rsidRPr="00FC4293">
        <w:t xml:space="preserve"> and before event-based </w:t>
      </w:r>
      <w:proofErr w:type="spellStart"/>
      <w:r w:rsidRPr="00FC4293">
        <w:t>epoching</w:t>
      </w:r>
      <w:proofErr w:type="spellEnd"/>
      <w:r w:rsidRPr="00FC4293">
        <w:t>.</w:t>
      </w:r>
    </w:p>
    <w:p w14:paraId="1B797BF0" w14:textId="77777777" w:rsidR="00FC4293" w:rsidRPr="00FC4293" w:rsidRDefault="00FC4293" w:rsidP="00D149AF">
      <w:pPr>
        <w:pStyle w:val="ListParagraph"/>
        <w:numPr>
          <w:ilvl w:val="2"/>
          <w:numId w:val="1"/>
        </w:numPr>
      </w:pPr>
      <w:r w:rsidRPr="00FC4293">
        <w:t>Identify bad channels:</w:t>
      </w:r>
    </w:p>
    <w:p w14:paraId="1E94541F" w14:textId="77777777" w:rsidR="00FC4293" w:rsidRPr="00FC4293" w:rsidRDefault="00FC4293" w:rsidP="00D149AF">
      <w:pPr>
        <w:pStyle w:val="ListParagraph"/>
        <w:numPr>
          <w:ilvl w:val="3"/>
          <w:numId w:val="1"/>
        </w:numPr>
      </w:pPr>
      <w:r w:rsidRPr="00FC4293">
        <w:t xml:space="preserve">Use </w:t>
      </w:r>
      <w:r w:rsidRPr="00FC4293">
        <w:rPr>
          <w:b/>
          <w:bCs/>
        </w:rPr>
        <w:t>Plot &gt; Channel Data (Scroll)</w:t>
      </w:r>
      <w:r w:rsidRPr="00FC4293">
        <w:t xml:space="preserve"> to identify channels with excessive noise or missing data.</w:t>
      </w:r>
    </w:p>
    <w:p w14:paraId="3B6BEA00" w14:textId="77777777" w:rsidR="00FC4293" w:rsidRPr="00FC4293" w:rsidRDefault="00FC4293" w:rsidP="00D149AF">
      <w:pPr>
        <w:pStyle w:val="ListParagraph"/>
        <w:numPr>
          <w:ilvl w:val="3"/>
          <w:numId w:val="1"/>
        </w:numPr>
      </w:pPr>
      <w:r w:rsidRPr="00FC4293">
        <w:t xml:space="preserve">Use </w:t>
      </w:r>
      <w:r w:rsidRPr="00FC4293">
        <w:rPr>
          <w:b/>
          <w:bCs/>
        </w:rPr>
        <w:t>Tools &gt; Spectral Analysis</w:t>
      </w:r>
      <w:r w:rsidRPr="00FC4293">
        <w:t xml:space="preserve"> to check if a channel has abnormally high power in certain frequency bands.</w:t>
      </w:r>
    </w:p>
    <w:p w14:paraId="35FCD971" w14:textId="77777777" w:rsidR="00FC4293" w:rsidRPr="00FC4293" w:rsidRDefault="00FC4293" w:rsidP="00D149AF">
      <w:pPr>
        <w:pStyle w:val="ListParagraph"/>
        <w:numPr>
          <w:ilvl w:val="2"/>
          <w:numId w:val="1"/>
        </w:numPr>
      </w:pPr>
      <w:r w:rsidRPr="00FC4293">
        <w:t>If necessary, interpolate using:</w:t>
      </w:r>
    </w:p>
    <w:p w14:paraId="402E9CEB" w14:textId="77777777" w:rsidR="00FC4293" w:rsidRPr="00FC4293" w:rsidRDefault="00FC4293" w:rsidP="00D149AF">
      <w:pPr>
        <w:pStyle w:val="ListParagraph"/>
        <w:numPr>
          <w:ilvl w:val="3"/>
          <w:numId w:val="1"/>
        </w:numPr>
      </w:pPr>
      <w:r w:rsidRPr="00FC4293">
        <w:t>Tools &gt; Interpolate Channels in EEGLAB.</w:t>
      </w:r>
    </w:p>
    <w:p w14:paraId="5746A72E" w14:textId="77777777" w:rsidR="00FC4293" w:rsidRDefault="00FC4293" w:rsidP="00D149AF">
      <w:pPr>
        <w:pStyle w:val="ListParagraph"/>
        <w:numPr>
          <w:ilvl w:val="3"/>
          <w:numId w:val="1"/>
        </w:numPr>
      </w:pPr>
      <w:r w:rsidRPr="00FC4293">
        <w:t>Select the bad channel(s), and EEGLAB will use spherical spline interpolation.</w:t>
      </w:r>
    </w:p>
    <w:p w14:paraId="3A03299A" w14:textId="104B278D" w:rsidR="00D149AF" w:rsidRPr="00FC4293" w:rsidRDefault="00D149AF" w:rsidP="00D149AF">
      <w:pPr>
        <w:pStyle w:val="ListParagraph"/>
        <w:numPr>
          <w:ilvl w:val="3"/>
          <w:numId w:val="1"/>
        </w:numPr>
      </w:pPr>
      <w:r>
        <w:t>Record which channel was interpolated in the spreadsheet</w:t>
      </w:r>
    </w:p>
    <w:p w14:paraId="6650EBDE" w14:textId="6BEA14D4" w:rsidR="00F82D08" w:rsidRDefault="00FC4293" w:rsidP="003469C7">
      <w:pPr>
        <w:pStyle w:val="ListParagraph"/>
        <w:numPr>
          <w:ilvl w:val="2"/>
          <w:numId w:val="1"/>
        </w:numPr>
      </w:pPr>
      <w:r w:rsidRPr="00FC4293">
        <w:t xml:space="preserve">Save the dataset as </w:t>
      </w:r>
      <w:proofErr w:type="gramStart"/>
      <w:r w:rsidRPr="00FC4293">
        <w:t>cam###_block#_</w:t>
      </w:r>
      <w:proofErr w:type="gramEnd"/>
      <w:r w:rsidRPr="00FC4293">
        <w:t>interp.</w:t>
      </w:r>
    </w:p>
    <w:p w14:paraId="46E5CED7" w14:textId="03E13D45" w:rsidR="00AC4A71" w:rsidRDefault="00AC4A71" w:rsidP="005704E3">
      <w:pPr>
        <w:pStyle w:val="Heading1"/>
      </w:pPr>
      <w:r>
        <w:lastRenderedPageBreak/>
        <w:t xml:space="preserve">Setting up </w:t>
      </w:r>
      <w:proofErr w:type="spellStart"/>
      <w:r>
        <w:t>ERPLab</w:t>
      </w:r>
      <w:proofErr w:type="spellEnd"/>
    </w:p>
    <w:p w14:paraId="0AB94A06" w14:textId="08421DB0" w:rsidR="007500CB" w:rsidRDefault="008C4CB3" w:rsidP="00AC4A71">
      <w:pPr>
        <w:pStyle w:val="ListParagraph"/>
        <w:numPr>
          <w:ilvl w:val="0"/>
          <w:numId w:val="2"/>
        </w:numPr>
      </w:pPr>
      <w:r>
        <w:t xml:space="preserve">Creating an </w:t>
      </w:r>
      <w:proofErr w:type="spellStart"/>
      <w:r>
        <w:t>EventList</w:t>
      </w:r>
      <w:proofErr w:type="spellEnd"/>
    </w:p>
    <w:p w14:paraId="0CD9612E" w14:textId="60F8FA23" w:rsidR="00AC4A71" w:rsidRDefault="008C4CB3" w:rsidP="002413E4">
      <w:pPr>
        <w:pStyle w:val="ListParagraph"/>
        <w:numPr>
          <w:ilvl w:val="0"/>
          <w:numId w:val="2"/>
        </w:numPr>
      </w:pPr>
      <w:proofErr w:type="spellStart"/>
      <w:r>
        <w:t>ERPLab</w:t>
      </w:r>
      <w:proofErr w:type="spellEnd"/>
      <w:r>
        <w:t>&gt;</w:t>
      </w:r>
      <w:proofErr w:type="spellStart"/>
      <w:r>
        <w:t>EventList</w:t>
      </w:r>
      <w:proofErr w:type="spellEnd"/>
      <w:r>
        <w:t>&gt;Create EEG Event List</w:t>
      </w:r>
    </w:p>
    <w:p w14:paraId="00F6FE9D" w14:textId="4AA10D2C" w:rsidR="001D37A6" w:rsidRDefault="001D37A6" w:rsidP="001D37A6">
      <w:pPr>
        <w:pStyle w:val="ListParagraph"/>
      </w:pPr>
      <w:r w:rsidRPr="00145DFB">
        <w:rPr>
          <w:noProof/>
        </w:rPr>
        <w:drawing>
          <wp:anchor distT="0" distB="0" distL="114300" distR="114300" simplePos="0" relativeHeight="251657216" behindDoc="0" locked="0" layoutInCell="1" allowOverlap="1" wp14:anchorId="02006FC9" wp14:editId="185DA1E9">
            <wp:simplePos x="0" y="0"/>
            <wp:positionH relativeFrom="column">
              <wp:posOffset>1289866</wp:posOffset>
            </wp:positionH>
            <wp:positionV relativeFrom="paragraph">
              <wp:posOffset>142513</wp:posOffset>
            </wp:positionV>
            <wp:extent cx="3376295" cy="1000125"/>
            <wp:effectExtent l="0" t="0" r="0" b="9525"/>
            <wp:wrapSquare wrapText="bothSides"/>
            <wp:docPr id="110830748"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30748" name="Picture 1" descr="Graphical user interface, text, application&#10;&#10;Description automatically generated"/>
                    <pic:cNvPicPr/>
                  </pic:nvPicPr>
                  <pic:blipFill>
                    <a:blip r:embed="rId16"/>
                    <a:stretch>
                      <a:fillRect/>
                    </a:stretch>
                  </pic:blipFill>
                  <pic:spPr>
                    <a:xfrm>
                      <a:off x="0" y="0"/>
                      <a:ext cx="3376295" cy="1000125"/>
                    </a:xfrm>
                    <a:prstGeom prst="rect">
                      <a:avLst/>
                    </a:prstGeom>
                  </pic:spPr>
                </pic:pic>
              </a:graphicData>
            </a:graphic>
            <wp14:sizeRelH relativeFrom="margin">
              <wp14:pctWidth>0</wp14:pctWidth>
            </wp14:sizeRelH>
            <wp14:sizeRelV relativeFrom="margin">
              <wp14:pctHeight>0</wp14:pctHeight>
            </wp14:sizeRelV>
          </wp:anchor>
        </w:drawing>
      </w:r>
    </w:p>
    <w:p w14:paraId="1BC9563B" w14:textId="77777777" w:rsidR="001D37A6" w:rsidRDefault="001D37A6" w:rsidP="001D37A6">
      <w:pPr>
        <w:pStyle w:val="ListParagraph"/>
      </w:pPr>
    </w:p>
    <w:p w14:paraId="6E995AC1" w14:textId="532A5668" w:rsidR="001D37A6" w:rsidRDefault="001D37A6" w:rsidP="001D37A6"/>
    <w:p w14:paraId="0E1D8B57" w14:textId="745EA15A" w:rsidR="001D37A6" w:rsidRDefault="001D37A6" w:rsidP="001D37A6"/>
    <w:p w14:paraId="5F1DA53D" w14:textId="77777777" w:rsidR="001D37A6" w:rsidRDefault="001D37A6" w:rsidP="001D37A6"/>
    <w:p w14:paraId="65481CF8" w14:textId="5B286B68" w:rsidR="001D37A6" w:rsidRDefault="001D37A6" w:rsidP="001D37A6"/>
    <w:p w14:paraId="0F2614DA" w14:textId="77777777" w:rsidR="001D37A6" w:rsidRDefault="001D37A6" w:rsidP="001D37A6"/>
    <w:p w14:paraId="2C20DEDF" w14:textId="3D3379DF" w:rsidR="00FE7B6A" w:rsidRDefault="00FE7B6A" w:rsidP="00AC4A71">
      <w:pPr>
        <w:pStyle w:val="ListParagraph"/>
        <w:numPr>
          <w:ilvl w:val="1"/>
          <w:numId w:val="2"/>
        </w:numPr>
      </w:pPr>
      <w:r>
        <w:t xml:space="preserve">Helpful Hints: bin numbering cannot start at 0. </w:t>
      </w:r>
      <w:r w:rsidR="001A1BCF">
        <w:t xml:space="preserve">Bins can be created however you want </w:t>
      </w:r>
      <w:proofErr w:type="gramStart"/>
      <w:r w:rsidR="001A1BCF">
        <w:t>them</w:t>
      </w:r>
      <w:proofErr w:type="gramEnd"/>
      <w:r w:rsidR="001A1BCF">
        <w:t xml:space="preserve"> but it is helpful to have this completed prior to this step because </w:t>
      </w:r>
      <w:r w:rsidR="00CF326B">
        <w:t xml:space="preserve">it’s not easy to fix mistakes in the GUI. </w:t>
      </w:r>
    </w:p>
    <w:p w14:paraId="2CBDA2CA" w14:textId="0E4C9C9D" w:rsidR="00B91522" w:rsidRDefault="002413E4" w:rsidP="00AC4A71">
      <w:pPr>
        <w:pStyle w:val="ListParagraph"/>
        <w:numPr>
          <w:ilvl w:val="1"/>
          <w:numId w:val="2"/>
        </w:numPr>
      </w:pPr>
      <w:r>
        <w:t>Click Advanced</w:t>
      </w:r>
      <w:r w:rsidR="00AF0BB2">
        <w:t>, add in your event numbers and labels</w:t>
      </w:r>
      <w:r w:rsidR="00EC3508">
        <w:t xml:space="preserve">. Once you have done this, the events should automatically load for the next time even if you close out of </w:t>
      </w:r>
      <w:proofErr w:type="spellStart"/>
      <w:r w:rsidR="00EC3508">
        <w:t>Matlab</w:t>
      </w:r>
      <w:proofErr w:type="spellEnd"/>
      <w:r w:rsidR="00EC3508">
        <w:t>. I</w:t>
      </w:r>
      <w:r w:rsidR="00A37B2A">
        <w:t xml:space="preserve"> suggest saving </w:t>
      </w:r>
      <w:r w:rsidR="00B91522">
        <w:t xml:space="preserve">your event list using the “Save List” function under the advanced settings.  </w:t>
      </w:r>
    </w:p>
    <w:p w14:paraId="045CA5DB" w14:textId="77777777" w:rsidR="001D37A6" w:rsidRDefault="001D37A6" w:rsidP="001D37A6"/>
    <w:p w14:paraId="04A92CD4" w14:textId="4327776A" w:rsidR="001D37A6" w:rsidRDefault="001D37A6" w:rsidP="001D37A6">
      <w:r w:rsidRPr="00E01F2F">
        <w:rPr>
          <w:noProof/>
        </w:rPr>
        <w:drawing>
          <wp:anchor distT="0" distB="0" distL="114300" distR="114300" simplePos="0" relativeHeight="251661312" behindDoc="1" locked="0" layoutInCell="1" allowOverlap="1" wp14:anchorId="42C8690E" wp14:editId="17F0ACA3">
            <wp:simplePos x="0" y="0"/>
            <wp:positionH relativeFrom="column">
              <wp:posOffset>3057979</wp:posOffset>
            </wp:positionH>
            <wp:positionV relativeFrom="paragraph">
              <wp:posOffset>36830</wp:posOffset>
            </wp:positionV>
            <wp:extent cx="2438400" cy="1652270"/>
            <wp:effectExtent l="0" t="0" r="0" b="5080"/>
            <wp:wrapTight wrapText="bothSides">
              <wp:wrapPolygon edited="0">
                <wp:start x="0" y="0"/>
                <wp:lineTo x="0" y="21417"/>
                <wp:lineTo x="21431" y="21417"/>
                <wp:lineTo x="21431" y="0"/>
                <wp:lineTo x="0" y="0"/>
              </wp:wrapPolygon>
            </wp:wrapTight>
            <wp:docPr id="1297630327"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630327" name="Picture 1" descr="Graphical user interface, application&#10;&#10;Description automatically generated"/>
                    <pic:cNvPicPr/>
                  </pic:nvPicPr>
                  <pic:blipFill>
                    <a:blip r:embed="rId17"/>
                    <a:stretch>
                      <a:fillRect/>
                    </a:stretch>
                  </pic:blipFill>
                  <pic:spPr>
                    <a:xfrm>
                      <a:off x="0" y="0"/>
                      <a:ext cx="2438400" cy="165227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69504" behindDoc="0" locked="0" layoutInCell="1" allowOverlap="1" wp14:anchorId="0C3A2B37" wp14:editId="460875D2">
                <wp:simplePos x="0" y="0"/>
                <wp:positionH relativeFrom="column">
                  <wp:posOffset>810079</wp:posOffset>
                </wp:positionH>
                <wp:positionV relativeFrom="paragraph">
                  <wp:posOffset>-58874</wp:posOffset>
                </wp:positionV>
                <wp:extent cx="2063115" cy="1880870"/>
                <wp:effectExtent l="0" t="0" r="0" b="24130"/>
                <wp:wrapSquare wrapText="bothSides"/>
                <wp:docPr id="776912632" name="Group 2"/>
                <wp:cNvGraphicFramePr/>
                <a:graphic xmlns:a="http://schemas.openxmlformats.org/drawingml/2006/main">
                  <a:graphicData uri="http://schemas.microsoft.com/office/word/2010/wordprocessingGroup">
                    <wpg:wgp>
                      <wpg:cNvGrpSpPr/>
                      <wpg:grpSpPr>
                        <a:xfrm>
                          <a:off x="0" y="0"/>
                          <a:ext cx="2063115" cy="1880870"/>
                          <a:chOff x="0" y="0"/>
                          <a:chExt cx="2063115" cy="1880870"/>
                        </a:xfrm>
                      </wpg:grpSpPr>
                      <pic:pic xmlns:pic="http://schemas.openxmlformats.org/drawingml/2006/picture">
                        <pic:nvPicPr>
                          <pic:cNvPr id="1873905117" name="Picture 1" descr="Graphical user interface, application&#10;&#10;Description automatically generated"/>
                          <pic:cNvPicPr>
                            <a:picLocks noChangeAspect="1"/>
                          </pic:cNvPicPr>
                        </pic:nvPicPr>
                        <pic:blipFill>
                          <a:blip r:embed="rId18"/>
                          <a:stretch>
                            <a:fillRect/>
                          </a:stretch>
                        </pic:blipFill>
                        <pic:spPr>
                          <a:xfrm>
                            <a:off x="0" y="0"/>
                            <a:ext cx="2063115" cy="1880870"/>
                          </a:xfrm>
                          <a:prstGeom prst="rect">
                            <a:avLst/>
                          </a:prstGeom>
                        </pic:spPr>
                      </pic:pic>
                      <wps:wsp>
                        <wps:cNvPr id="1894044864" name="Rectangle 1"/>
                        <wps:cNvSpPr/>
                        <wps:spPr>
                          <a:xfrm>
                            <a:off x="955430" y="1582615"/>
                            <a:ext cx="492370" cy="29825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7388171" id="Group 2" o:spid="_x0000_s1026" style="position:absolute;margin-left:63.8pt;margin-top:-4.65pt;width:162.45pt;height:148.1pt;z-index:251669504" coordsize="20631,188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Graphical user interface, application&#10;&#10;Description automatically generated" style="position:absolute;width:20631;height:18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">
                  <v:imagedata r:id="rId19" o:title="Graphical user interface, application&#10;&#10;Description automatically generated"/>
                </v:shape>
                <v:rect id="Rectangle 1" o:spid="_x0000_s1028" style="position:absolute;left:9554;top:15826;width:4924;height:29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" filled="f" strokecolor="red" strokeweight="1pt"/>
                <w10:wrap type="square"/>
              </v:group>
            </w:pict>
          </mc:Fallback>
        </mc:AlternateContent>
      </w:r>
    </w:p>
    <w:p w14:paraId="740572DC" w14:textId="3BCDCD60" w:rsidR="001D37A6" w:rsidRDefault="001D37A6" w:rsidP="001D37A6"/>
    <w:p w14:paraId="77A68725" w14:textId="4FCD6067" w:rsidR="001D37A6" w:rsidRDefault="001D37A6" w:rsidP="001D37A6"/>
    <w:p w14:paraId="4F845761" w14:textId="35C8DC50" w:rsidR="001D37A6" w:rsidRDefault="001D37A6" w:rsidP="001D37A6"/>
    <w:p w14:paraId="19803C67" w14:textId="2FB80F15" w:rsidR="001D37A6" w:rsidRDefault="001D37A6" w:rsidP="001D37A6"/>
    <w:p w14:paraId="69C33716" w14:textId="77777777" w:rsidR="001D37A6" w:rsidRDefault="001D37A6" w:rsidP="001D37A6"/>
    <w:p w14:paraId="0A38283C" w14:textId="20712A53" w:rsidR="001D37A6" w:rsidRDefault="001D37A6" w:rsidP="001D37A6"/>
    <w:p w14:paraId="1AB1F4A9" w14:textId="77777777" w:rsidR="00286C04" w:rsidRDefault="00286C04" w:rsidP="001D37A6"/>
    <w:p w14:paraId="024B8155" w14:textId="77777777" w:rsidR="00286C04" w:rsidRDefault="00286C04" w:rsidP="001D37A6"/>
    <w:p w14:paraId="0FEF416B" w14:textId="0225AA44" w:rsidR="001D37A6" w:rsidRDefault="001D37A6" w:rsidP="001D37A6"/>
    <w:p w14:paraId="2A9EABAA" w14:textId="25AD3E25" w:rsidR="0009528A" w:rsidRDefault="0009528A" w:rsidP="00AC4A71">
      <w:pPr>
        <w:pStyle w:val="ListParagraph"/>
        <w:numPr>
          <w:ilvl w:val="1"/>
          <w:numId w:val="2"/>
        </w:numPr>
      </w:pPr>
      <w:r>
        <w:t xml:space="preserve">When done creating your event list, click apply </w:t>
      </w:r>
      <w:r w:rsidR="001D37A6">
        <w:t>which will populate another screen with “info to be used as event type.” Leave the selection as code labels and hit apply.</w:t>
      </w:r>
    </w:p>
    <w:p w14:paraId="5F3A2579" w14:textId="7C2564A3" w:rsidR="00F9369D" w:rsidRDefault="00F9369D" w:rsidP="00AC4A71">
      <w:pPr>
        <w:pStyle w:val="ListParagraph"/>
        <w:numPr>
          <w:ilvl w:val="1"/>
          <w:numId w:val="2"/>
        </w:numPr>
      </w:pPr>
      <w:r>
        <w:t xml:space="preserve">Name the new dataset: </w:t>
      </w:r>
      <w:proofErr w:type="gramStart"/>
      <w:r w:rsidR="002D69A6">
        <w:t>cam###_block#_</w:t>
      </w:r>
      <w:proofErr w:type="gramEnd"/>
      <w:r w:rsidR="002D69A6">
        <w:t>elist</w:t>
      </w:r>
    </w:p>
    <w:p w14:paraId="6208FBE9" w14:textId="77777777" w:rsidR="001D37A6" w:rsidRDefault="001D37A6" w:rsidP="00C86FAD"/>
    <w:p w14:paraId="41881D90" w14:textId="77777777" w:rsidR="003600B1" w:rsidRDefault="00CC69B6" w:rsidP="002413E4">
      <w:pPr>
        <w:pStyle w:val="ListParagraph"/>
        <w:numPr>
          <w:ilvl w:val="0"/>
          <w:numId w:val="2"/>
        </w:numPr>
      </w:pPr>
      <w:proofErr w:type="spellStart"/>
      <w:r>
        <w:t>ERPLab</w:t>
      </w:r>
      <w:proofErr w:type="spellEnd"/>
      <w:r>
        <w:t>&gt;Extract Bin-</w:t>
      </w:r>
      <w:r w:rsidR="00C675DE">
        <w:t>based Epochs</w:t>
      </w:r>
    </w:p>
    <w:p w14:paraId="7F22DE61" w14:textId="7043072A" w:rsidR="003600B1" w:rsidRDefault="00C675DE" w:rsidP="002413E4">
      <w:pPr>
        <w:pStyle w:val="ListParagraph"/>
        <w:numPr>
          <w:ilvl w:val="1"/>
          <w:numId w:val="2"/>
        </w:numPr>
      </w:pPr>
      <w:r>
        <w:t xml:space="preserve">Inputs: </w:t>
      </w:r>
      <w:r w:rsidR="00AA50F6">
        <w:t>-200</w:t>
      </w:r>
      <w:r>
        <w:t xml:space="preserve"> </w:t>
      </w:r>
      <w:r w:rsidR="0060721A">
        <w:t>1</w:t>
      </w:r>
      <w:r w:rsidR="00295FCA">
        <w:t>5</w:t>
      </w:r>
      <w:r w:rsidR="0060721A">
        <w:t>00</w:t>
      </w:r>
      <w:r>
        <w:t xml:space="preserve"> (Bin-based epoch time range </w:t>
      </w:r>
      <w:proofErr w:type="spellStart"/>
      <w:r>
        <w:t>ms</w:t>
      </w:r>
      <w:proofErr w:type="spellEnd"/>
      <w:r>
        <w:t>), baseline correction: pre</w:t>
      </w:r>
    </w:p>
    <w:p w14:paraId="2F812C62" w14:textId="038A4F73" w:rsidR="00CE1D49" w:rsidRDefault="00CE1D49" w:rsidP="002413E4">
      <w:pPr>
        <w:pStyle w:val="ListParagraph"/>
        <w:numPr>
          <w:ilvl w:val="1"/>
          <w:numId w:val="2"/>
        </w:numPr>
      </w:pPr>
      <w:r>
        <w:t>Click Run</w:t>
      </w:r>
    </w:p>
    <w:p w14:paraId="5E708337" w14:textId="1549E168" w:rsidR="00FE7B6A" w:rsidRDefault="00FE7B6A" w:rsidP="002413E4">
      <w:pPr>
        <w:pStyle w:val="ListParagraph"/>
        <w:numPr>
          <w:ilvl w:val="1"/>
          <w:numId w:val="2"/>
        </w:numPr>
      </w:pPr>
      <w:r>
        <w:t>Name file as “</w:t>
      </w:r>
      <w:r w:rsidR="003A1761">
        <w:t>cam###_block1_bepoch</w:t>
      </w:r>
      <w:r>
        <w:t>”</w:t>
      </w:r>
    </w:p>
    <w:p w14:paraId="7511E828" w14:textId="7C98095C" w:rsidR="00CE1D49" w:rsidRDefault="00CE1D49" w:rsidP="002413E4"/>
    <w:p w14:paraId="35785C5E" w14:textId="45F529A7" w:rsidR="00DE612B" w:rsidRDefault="00204701" w:rsidP="00204701">
      <w:pPr>
        <w:pStyle w:val="ListParagraph"/>
        <w:numPr>
          <w:ilvl w:val="0"/>
          <w:numId w:val="2"/>
        </w:numPr>
      </w:pPr>
      <w:r>
        <w:t>P</w:t>
      </w:r>
      <w:r w:rsidR="00DE612B">
        <w:t xml:space="preserve">lot&gt;Channel Data (scroll) to make sure </w:t>
      </w:r>
      <w:proofErr w:type="gramStart"/>
      <w:r w:rsidR="00DE612B">
        <w:t>you</w:t>
      </w:r>
      <w:proofErr w:type="gramEnd"/>
      <w:r w:rsidR="00DE612B">
        <w:t xml:space="preserve"> events are labeled and appear</w:t>
      </w:r>
    </w:p>
    <w:p w14:paraId="67D00405" w14:textId="6691EBFF" w:rsidR="00ED6139" w:rsidRDefault="00ED6139" w:rsidP="00204701">
      <w:pPr>
        <w:pStyle w:val="ListParagraph"/>
        <w:numPr>
          <w:ilvl w:val="0"/>
          <w:numId w:val="2"/>
        </w:numPr>
      </w:pPr>
      <w:r>
        <w:t>Artifact Detection and Rejection</w:t>
      </w:r>
    </w:p>
    <w:p w14:paraId="296169E4" w14:textId="6E4E3EF5" w:rsidR="00ED6139" w:rsidRDefault="004F0517" w:rsidP="00ED6139">
      <w:pPr>
        <w:pStyle w:val="ListParagraph"/>
        <w:numPr>
          <w:ilvl w:val="1"/>
          <w:numId w:val="2"/>
        </w:numPr>
      </w:pPr>
      <w:r w:rsidRPr="004F0517">
        <w:t xml:space="preserve">ERPLAB &gt; Artifact detection in </w:t>
      </w:r>
      <w:proofErr w:type="spellStart"/>
      <w:r w:rsidRPr="004F0517">
        <w:t>epoched</w:t>
      </w:r>
      <w:proofErr w:type="spellEnd"/>
      <w:r w:rsidRPr="004F0517">
        <w:t xml:space="preserve"> data &gt; Moving window peak-to-peak threshold</w:t>
      </w:r>
    </w:p>
    <w:p w14:paraId="7E0471B0" w14:textId="5A56ED0F" w:rsidR="004F0517" w:rsidRDefault="001961B9" w:rsidP="00B7360B">
      <w:pPr>
        <w:pStyle w:val="ListParagraph"/>
        <w:numPr>
          <w:ilvl w:val="2"/>
          <w:numId w:val="2"/>
        </w:numPr>
      </w:pPr>
      <w:proofErr w:type="gramStart"/>
      <w:r>
        <w:lastRenderedPageBreak/>
        <w:t>Test</w:t>
      </w:r>
      <w:proofErr w:type="gramEnd"/>
      <w:r>
        <w:t xml:space="preserve"> period is based on </w:t>
      </w:r>
      <w:r w:rsidR="001E11EE">
        <w:t xml:space="preserve">the epoch you selected but uses the actual sample times so it may be slightly different </w:t>
      </w:r>
    </w:p>
    <w:p w14:paraId="007BFDB7" w14:textId="09CA1932" w:rsidR="009E23D7" w:rsidRDefault="009E23D7" w:rsidP="00B7360B">
      <w:pPr>
        <w:pStyle w:val="ListParagraph"/>
        <w:numPr>
          <w:ilvl w:val="3"/>
          <w:numId w:val="2"/>
        </w:numPr>
      </w:pPr>
      <w:r>
        <w:t xml:space="preserve">Moving window: </w:t>
      </w:r>
      <w:r w:rsidR="00B7360B">
        <w:t>100</w:t>
      </w:r>
      <w:r>
        <w:t xml:space="preserve"> </w:t>
      </w:r>
      <w:proofErr w:type="spellStart"/>
      <w:r>
        <w:t>ms</w:t>
      </w:r>
      <w:proofErr w:type="spellEnd"/>
      <w:r w:rsidR="00C94BF6">
        <w:t xml:space="preserve"> (cannot be longer than epoch)</w:t>
      </w:r>
    </w:p>
    <w:p w14:paraId="4A1DD893" w14:textId="6A4D9F6E" w:rsidR="009E23D7" w:rsidRDefault="009E23D7" w:rsidP="00B7360B">
      <w:pPr>
        <w:pStyle w:val="ListParagraph"/>
        <w:numPr>
          <w:ilvl w:val="3"/>
          <w:numId w:val="2"/>
        </w:numPr>
      </w:pPr>
      <w:r>
        <w:t xml:space="preserve">Window step: 50 </w:t>
      </w:r>
      <w:proofErr w:type="spellStart"/>
      <w:r>
        <w:t>ms</w:t>
      </w:r>
      <w:proofErr w:type="spellEnd"/>
    </w:p>
    <w:p w14:paraId="31C4A601" w14:textId="74ED74A2" w:rsidR="00EB0A72" w:rsidRDefault="00EB0A72" w:rsidP="00B7360B">
      <w:pPr>
        <w:pStyle w:val="ListParagraph"/>
        <w:numPr>
          <w:ilvl w:val="3"/>
          <w:numId w:val="2"/>
        </w:numPr>
      </w:pPr>
      <w:r>
        <w:t xml:space="preserve">Take out: </w:t>
      </w:r>
      <w:r w:rsidR="005109BC">
        <w:t xml:space="preserve">A2 in available channels </w:t>
      </w:r>
    </w:p>
    <w:p w14:paraId="17E1EA1E" w14:textId="2EB2BCC2" w:rsidR="007D5F1F" w:rsidRDefault="007D5F1F" w:rsidP="007D5F1F">
      <w:pPr>
        <w:ind w:left="1980"/>
      </w:pPr>
      <w:r w:rsidRPr="007D5F1F">
        <w:rPr>
          <w:noProof/>
        </w:rPr>
        <w:drawing>
          <wp:inline distT="0" distB="0" distL="0" distR="0" wp14:anchorId="1A002E94" wp14:editId="31F1C783">
            <wp:extent cx="3195215" cy="3744999"/>
            <wp:effectExtent l="0" t="0" r="5715" b="8255"/>
            <wp:docPr id="1704531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53173" name="Picture 1" descr="A screenshot of a computer&#10;&#10;AI-generated content may be incorrect."/>
                    <pic:cNvPicPr/>
                  </pic:nvPicPr>
                  <pic:blipFill>
                    <a:blip r:embed="rId20"/>
                    <a:stretch>
                      <a:fillRect/>
                    </a:stretch>
                  </pic:blipFill>
                  <pic:spPr>
                    <a:xfrm>
                      <a:off x="0" y="0"/>
                      <a:ext cx="3200959" cy="3751731"/>
                    </a:xfrm>
                    <a:prstGeom prst="rect">
                      <a:avLst/>
                    </a:prstGeom>
                  </pic:spPr>
                </pic:pic>
              </a:graphicData>
            </a:graphic>
          </wp:inline>
        </w:drawing>
      </w:r>
    </w:p>
    <w:p w14:paraId="1C40CA06" w14:textId="0BFEF11C" w:rsidR="001E11EE" w:rsidRDefault="001E11EE" w:rsidP="00B7360B">
      <w:pPr>
        <w:pStyle w:val="ListParagraph"/>
        <w:numPr>
          <w:ilvl w:val="2"/>
          <w:numId w:val="2"/>
        </w:numPr>
      </w:pPr>
      <w:r>
        <w:t xml:space="preserve">Voltage threshold: </w:t>
      </w:r>
      <w:r w:rsidR="003A3DAC">
        <w:t xml:space="preserve">a threshold of </w:t>
      </w:r>
      <w:r w:rsidR="00964F99">
        <w:t xml:space="preserve">100 to </w:t>
      </w:r>
      <w:r w:rsidR="006446FC">
        <w:t>250</w:t>
      </w:r>
      <w:r w:rsidR="003A3DAC">
        <w:t xml:space="preserve"> microvolts should screen out most of the large artifacts.</w:t>
      </w:r>
    </w:p>
    <w:p w14:paraId="39D0324D" w14:textId="65C38BF0" w:rsidR="00B7360B" w:rsidRDefault="00B7360B" w:rsidP="00B7360B">
      <w:pPr>
        <w:pStyle w:val="ListParagraph"/>
        <w:numPr>
          <w:ilvl w:val="3"/>
          <w:numId w:val="2"/>
        </w:numPr>
      </w:pPr>
      <w:r>
        <w:t>If data is messy, start at 2</w:t>
      </w:r>
      <w:r w:rsidR="006446FC">
        <w:t>5</w:t>
      </w:r>
      <w:r>
        <w:t xml:space="preserve">0 and progress down to 100 to see how many trials </w:t>
      </w:r>
      <w:proofErr w:type="gramStart"/>
      <w:r>
        <w:t>gets</w:t>
      </w:r>
      <w:proofErr w:type="gramEnd"/>
      <w:r>
        <w:t xml:space="preserve"> rejected. </w:t>
      </w:r>
    </w:p>
    <w:p w14:paraId="7C8DFAE0" w14:textId="49893508" w:rsidR="00F0636E" w:rsidRDefault="00F0636E" w:rsidP="00B7360B">
      <w:pPr>
        <w:pStyle w:val="ListParagraph"/>
        <w:numPr>
          <w:ilvl w:val="2"/>
          <w:numId w:val="2"/>
        </w:numPr>
      </w:pPr>
      <w:r>
        <w:t xml:space="preserve">Select a </w:t>
      </w:r>
      <w:r w:rsidR="00E53CFF">
        <w:t>number under “mark flag” which will be used in the plot function to tell you what to reject</w:t>
      </w:r>
    </w:p>
    <w:p w14:paraId="1C494E34" w14:textId="654DE117" w:rsidR="003318FF" w:rsidRDefault="003318FF" w:rsidP="00B7360B">
      <w:pPr>
        <w:pStyle w:val="ListParagraph"/>
        <w:numPr>
          <w:ilvl w:val="2"/>
          <w:numId w:val="2"/>
        </w:numPr>
      </w:pPr>
      <w:r w:rsidRPr="003318FF">
        <w:rPr>
          <w:noProof/>
        </w:rPr>
        <w:drawing>
          <wp:anchor distT="0" distB="0" distL="114300" distR="114300" simplePos="0" relativeHeight="251673600" behindDoc="0" locked="0" layoutInCell="1" allowOverlap="1" wp14:anchorId="7C2B6F8D" wp14:editId="45053FA6">
            <wp:simplePos x="0" y="0"/>
            <wp:positionH relativeFrom="column">
              <wp:posOffset>1255849</wp:posOffset>
            </wp:positionH>
            <wp:positionV relativeFrom="paragraph">
              <wp:posOffset>414020</wp:posOffset>
            </wp:positionV>
            <wp:extent cx="3869055" cy="1337310"/>
            <wp:effectExtent l="0" t="0" r="0" b="0"/>
            <wp:wrapTopAndBottom/>
            <wp:docPr id="67202187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021875" name="Picture 1" descr="Table&#10;&#10;Description automatically generated"/>
                    <pic:cNvPicPr/>
                  </pic:nvPicPr>
                  <pic:blipFill>
                    <a:blip r:embed="rId21"/>
                    <a:stretch>
                      <a:fillRect/>
                    </a:stretch>
                  </pic:blipFill>
                  <pic:spPr>
                    <a:xfrm>
                      <a:off x="0" y="0"/>
                      <a:ext cx="3869055" cy="1337310"/>
                    </a:xfrm>
                    <a:prstGeom prst="rect">
                      <a:avLst/>
                    </a:prstGeom>
                  </pic:spPr>
                </pic:pic>
              </a:graphicData>
            </a:graphic>
            <wp14:sizeRelH relativeFrom="margin">
              <wp14:pctWidth>0</wp14:pctWidth>
            </wp14:sizeRelH>
            <wp14:sizeRelV relativeFrom="margin">
              <wp14:pctHeight>0</wp14:pctHeight>
            </wp14:sizeRelV>
          </wp:anchor>
        </w:drawing>
      </w:r>
      <w:r>
        <w:t xml:space="preserve">The total percentage of trials with artifacts detected and marked for rejection will show in the command window. </w:t>
      </w:r>
    </w:p>
    <w:p w14:paraId="4A1E381F" w14:textId="68440801" w:rsidR="00B7360B" w:rsidRDefault="00B7360B" w:rsidP="00B7360B">
      <w:pPr>
        <w:pStyle w:val="ListParagraph"/>
        <w:numPr>
          <w:ilvl w:val="2"/>
          <w:numId w:val="2"/>
        </w:numPr>
      </w:pPr>
      <w:r>
        <w:t>Note how many trials were rejected in spreadsheet</w:t>
      </w:r>
    </w:p>
    <w:p w14:paraId="35597D68" w14:textId="323862DE" w:rsidR="00B7360B" w:rsidRDefault="00B7360B" w:rsidP="00B7360B">
      <w:pPr>
        <w:pStyle w:val="ListParagraph"/>
        <w:numPr>
          <w:ilvl w:val="2"/>
          <w:numId w:val="2"/>
        </w:numPr>
      </w:pPr>
      <w:r>
        <w:t>click “update marks” in the channel window that pops up</w:t>
      </w:r>
    </w:p>
    <w:p w14:paraId="1F207D3D" w14:textId="161AA523" w:rsidR="00462E89" w:rsidRDefault="00462E89" w:rsidP="00B7360B">
      <w:pPr>
        <w:pStyle w:val="ListParagraph"/>
        <w:numPr>
          <w:ilvl w:val="2"/>
          <w:numId w:val="2"/>
        </w:numPr>
      </w:pPr>
      <w:r>
        <w:t>Rename file as “</w:t>
      </w:r>
      <w:r w:rsidR="00F24A78">
        <w:t>cam###_block#_</w:t>
      </w:r>
      <w:r>
        <w:t>artrej</w:t>
      </w:r>
      <w:r w:rsidR="00B7360B">
        <w:t>threshold#</w:t>
      </w:r>
      <w:r>
        <w:t>”</w:t>
      </w:r>
    </w:p>
    <w:p w14:paraId="19D87448" w14:textId="75549940" w:rsidR="00BD0975" w:rsidRDefault="00BD0975" w:rsidP="00BD0975">
      <w:pPr>
        <w:pStyle w:val="ListParagraph"/>
        <w:numPr>
          <w:ilvl w:val="1"/>
          <w:numId w:val="2"/>
        </w:numPr>
      </w:pPr>
      <w:r w:rsidRPr="00BD0975">
        <w:lastRenderedPageBreak/>
        <w:t xml:space="preserve">Any </w:t>
      </w:r>
      <w:proofErr w:type="gramStart"/>
      <w:r w:rsidRPr="00BD0975">
        <w:t>artifacts</w:t>
      </w:r>
      <w:proofErr w:type="gramEnd"/>
      <w:r w:rsidRPr="00BD0975">
        <w:t xml:space="preserve"> marked in the dataset prior to artifact detection will remain marked when artifact rejection is performed on that dataset, and any additional artifacts will be marked in the new dataset. If you wish to unmark everything and start over, you can either clear the datasets and go back to an unmarked dataset or select ERPLAB &gt; Artifact Detection &gt; Clear Artifact Detection Marks </w:t>
      </w:r>
    </w:p>
    <w:p w14:paraId="05B14BD3" w14:textId="22FE8D28" w:rsidR="00103E8A" w:rsidRDefault="00103E8A" w:rsidP="00103E8A">
      <w:pPr>
        <w:pStyle w:val="ListParagraph"/>
        <w:numPr>
          <w:ilvl w:val="2"/>
          <w:numId w:val="2"/>
        </w:numPr>
      </w:pPr>
      <w:r>
        <w:t>Select “Reset Artifact Detection Marks”, “Reset Flags”, and “All Flags”</w:t>
      </w:r>
    </w:p>
    <w:p w14:paraId="1649F1C8" w14:textId="2EA660D4" w:rsidR="004C76D9" w:rsidRDefault="004C76D9" w:rsidP="004C76D9">
      <w:pPr>
        <w:pStyle w:val="ListParagraph"/>
        <w:numPr>
          <w:ilvl w:val="1"/>
          <w:numId w:val="2"/>
        </w:numPr>
      </w:pPr>
      <w:r>
        <w:t xml:space="preserve">Save artifact summary into </w:t>
      </w:r>
      <w:r w:rsidR="00866F68">
        <w:t>participant</w:t>
      </w:r>
      <w:r>
        <w:t xml:space="preserve"> file </w:t>
      </w:r>
    </w:p>
    <w:p w14:paraId="12DAAC6C" w14:textId="51D767D1" w:rsidR="008C2124" w:rsidRDefault="008C2124" w:rsidP="008C2124">
      <w:pPr>
        <w:pStyle w:val="ListParagraph"/>
        <w:ind w:left="1440"/>
      </w:pPr>
      <w:r w:rsidRPr="008C2124">
        <w:rPr>
          <w:noProof/>
        </w:rPr>
        <w:drawing>
          <wp:inline distT="0" distB="0" distL="0" distR="0" wp14:anchorId="4FB6AFF1" wp14:editId="47C0D5A6">
            <wp:extent cx="4809086" cy="2915558"/>
            <wp:effectExtent l="0" t="0" r="0" b="0"/>
            <wp:docPr id="13768237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823787" name="Picture 1" descr="A screenshot of a computer&#10;&#10;AI-generated content may be incorrect."/>
                    <pic:cNvPicPr/>
                  </pic:nvPicPr>
                  <pic:blipFill>
                    <a:blip r:embed="rId22"/>
                    <a:stretch>
                      <a:fillRect/>
                    </a:stretch>
                  </pic:blipFill>
                  <pic:spPr>
                    <a:xfrm>
                      <a:off x="0" y="0"/>
                      <a:ext cx="4814330" cy="2918737"/>
                    </a:xfrm>
                    <a:prstGeom prst="rect">
                      <a:avLst/>
                    </a:prstGeom>
                  </pic:spPr>
                </pic:pic>
              </a:graphicData>
            </a:graphic>
          </wp:inline>
        </w:drawing>
      </w:r>
    </w:p>
    <w:p w14:paraId="2DB26725" w14:textId="76348B30" w:rsidR="008C2124" w:rsidRDefault="008C2124" w:rsidP="008C2124">
      <w:pPr>
        <w:pStyle w:val="ListParagraph"/>
        <w:ind w:left="1440"/>
      </w:pPr>
      <w:r>
        <w:t xml:space="preserve">Save as: </w:t>
      </w:r>
      <w:proofErr w:type="gramStart"/>
      <w:r w:rsidR="000A2C5F" w:rsidRPr="000A2C5F">
        <w:t>cam</w:t>
      </w:r>
      <w:r w:rsidR="000A2C5F">
        <w:t>###</w:t>
      </w:r>
      <w:r w:rsidR="000A2C5F" w:rsidRPr="000A2C5F">
        <w:t>_block</w:t>
      </w:r>
      <w:r w:rsidR="000A2C5F">
        <w:t>#</w:t>
      </w:r>
      <w:r w:rsidR="000A2C5F" w:rsidRPr="000A2C5F">
        <w:t>_</w:t>
      </w:r>
      <w:proofErr w:type="gramEnd"/>
      <w:r w:rsidR="000A2C5F" w:rsidRPr="000A2C5F">
        <w:t>artifact rejection summary</w:t>
      </w:r>
    </w:p>
    <w:p w14:paraId="04924087" w14:textId="78A223BB" w:rsidR="001B2842" w:rsidRDefault="001B2842" w:rsidP="00017ABF">
      <w:pPr>
        <w:pStyle w:val="ListParagraph"/>
        <w:numPr>
          <w:ilvl w:val="0"/>
          <w:numId w:val="2"/>
        </w:numPr>
      </w:pPr>
      <w:r>
        <w:t xml:space="preserve">File &gt; save current data set as &gt; in participants file </w:t>
      </w:r>
      <w:proofErr w:type="gramStart"/>
      <w:r>
        <w:t>cam###_block#_</w:t>
      </w:r>
      <w:proofErr w:type="gramEnd"/>
      <w:r>
        <w:t xml:space="preserve">ready for </w:t>
      </w:r>
      <w:proofErr w:type="spellStart"/>
      <w:r>
        <w:t>erp</w:t>
      </w:r>
      <w:proofErr w:type="spellEnd"/>
    </w:p>
    <w:p w14:paraId="0690AEAD" w14:textId="77777777" w:rsidR="00E62E82" w:rsidRDefault="00E62E82" w:rsidP="002413E4"/>
    <w:p w14:paraId="755093BD" w14:textId="77777777" w:rsidR="00114CC1" w:rsidRDefault="00114CC1" w:rsidP="002413E4"/>
    <w:p w14:paraId="6152432A" w14:textId="4FDED1DE" w:rsidR="00114CC1" w:rsidRDefault="00114CC1" w:rsidP="002413E4">
      <w:proofErr w:type="gramStart"/>
      <w:r>
        <w:t>Or,</w:t>
      </w:r>
      <w:proofErr w:type="gramEnd"/>
      <w:r>
        <w:t xml:space="preserve"> just run this code in </w:t>
      </w:r>
      <w:proofErr w:type="spellStart"/>
      <w:r>
        <w:t>matlab</w:t>
      </w:r>
      <w:proofErr w:type="spellEnd"/>
      <w:r>
        <w:t xml:space="preserve">. </w:t>
      </w:r>
    </w:p>
    <w:p w14:paraId="7A8A9572" w14:textId="77777777" w:rsidR="00114CC1" w:rsidRDefault="00114CC1" w:rsidP="002413E4"/>
    <w:p w14:paraId="74D39CF0" w14:textId="15EFB0BF" w:rsidR="00BC0EE6" w:rsidRPr="00BC0EE6" w:rsidRDefault="00BC0EE6" w:rsidP="00BC0EE6">
      <w:proofErr w:type="spellStart"/>
      <w:proofErr w:type="gramStart"/>
      <w:r w:rsidRPr="00BC0EE6">
        <w:t>addpath</w:t>
      </w:r>
      <w:proofErr w:type="spellEnd"/>
      <w:r w:rsidRPr="00BC0EE6">
        <w:t>(</w:t>
      </w:r>
      <w:proofErr w:type="gramEnd"/>
      <w:r w:rsidRPr="00BC0EE6">
        <w:t>"C:\Users\</w:t>
      </w:r>
      <w:r>
        <w:t>path to subject data</w:t>
      </w:r>
      <w:r w:rsidRPr="00BC0EE6">
        <w:t>")</w:t>
      </w:r>
    </w:p>
    <w:p w14:paraId="75389214" w14:textId="77777777" w:rsidR="00BC0EE6" w:rsidRPr="00BC0EE6" w:rsidRDefault="00BC0EE6" w:rsidP="00BC0EE6"/>
    <w:p w14:paraId="164902E1" w14:textId="1B7D92F1" w:rsidR="00BC0EE6" w:rsidRPr="00BC0EE6" w:rsidRDefault="00BC0EE6" w:rsidP="00BC0EE6">
      <w:proofErr w:type="spellStart"/>
      <w:r w:rsidRPr="00BC0EE6">
        <w:t>EEG.etc.eeglabvers</w:t>
      </w:r>
      <w:proofErr w:type="spellEnd"/>
      <w:r w:rsidRPr="00BC0EE6">
        <w:t xml:space="preserve"> = '2024.2'; % </w:t>
      </w:r>
      <w:proofErr w:type="gramStart"/>
      <w:r w:rsidRPr="00BC0EE6">
        <w:t>this tracks</w:t>
      </w:r>
      <w:proofErr w:type="gramEnd"/>
      <w:r w:rsidRPr="00BC0EE6">
        <w:t xml:space="preserve"> which version of EEGLAB is being used</w:t>
      </w:r>
    </w:p>
    <w:p w14:paraId="0A001DBA" w14:textId="6AE9BE60" w:rsidR="00BC0EE6" w:rsidRPr="00BC0EE6" w:rsidRDefault="00BC0EE6" w:rsidP="00BC0EE6">
      <w:r w:rsidRPr="00BC0EE6">
        <w:t xml:space="preserve">EEG = </w:t>
      </w:r>
      <w:proofErr w:type="spellStart"/>
      <w:r w:rsidRPr="00BC0EE6">
        <w:t>pop_</w:t>
      </w:r>
      <w:proofErr w:type="gramStart"/>
      <w:r w:rsidRPr="00BC0EE6">
        <w:t>loadxdf</w:t>
      </w:r>
      <w:proofErr w:type="spellEnd"/>
      <w:r w:rsidRPr="00BC0EE6">
        <w:t>(</w:t>
      </w:r>
      <w:proofErr w:type="gramEnd"/>
      <w:r w:rsidRPr="00BC0EE6">
        <w:t>'C:\Users\</w:t>
      </w:r>
      <w:r>
        <w:t xml:space="preserve">load to </w:t>
      </w:r>
      <w:proofErr w:type="spellStart"/>
      <w:r>
        <w:t>xdf</w:t>
      </w:r>
      <w:proofErr w:type="spellEnd"/>
      <w:r>
        <w:t xml:space="preserve"> file</w:t>
      </w:r>
      <w:r w:rsidRPr="00BC0EE6">
        <w:t>, '</w:t>
      </w:r>
      <w:proofErr w:type="spellStart"/>
      <w:r w:rsidRPr="00BC0EE6">
        <w:t>streamtype</w:t>
      </w:r>
      <w:proofErr w:type="spellEnd"/>
      <w:r w:rsidRPr="00BC0EE6">
        <w:t>', 'EEG', '</w:t>
      </w:r>
      <w:proofErr w:type="spellStart"/>
      <w:r w:rsidRPr="00BC0EE6">
        <w:t>exclude_markerstreams</w:t>
      </w:r>
      <w:proofErr w:type="spellEnd"/>
      <w:proofErr w:type="gramStart"/>
      <w:r w:rsidRPr="00BC0EE6">
        <w:t>', {});</w:t>
      </w:r>
      <w:proofErr w:type="gramEnd"/>
    </w:p>
    <w:p w14:paraId="41810D96" w14:textId="77777777" w:rsidR="00BC0EE6" w:rsidRPr="00BC0EE6" w:rsidRDefault="00BC0EE6" w:rsidP="00BC0EE6">
      <w:proofErr w:type="spellStart"/>
      <w:r w:rsidRPr="00BC0EE6">
        <w:t>EEG.setname</w:t>
      </w:r>
      <w:proofErr w:type="spellEnd"/>
      <w:r w:rsidRPr="00BC0EE6">
        <w:t>='cam039_block3</w:t>
      </w:r>
      <w:proofErr w:type="gramStart"/>
      <w:r w:rsidRPr="00BC0EE6">
        <w:t>';</w:t>
      </w:r>
      <w:proofErr w:type="gramEnd"/>
    </w:p>
    <w:p w14:paraId="0EF302FF" w14:textId="22048FE4" w:rsidR="00BC0EE6" w:rsidRPr="00BC0EE6" w:rsidRDefault="00BC0EE6" w:rsidP="00BC0EE6">
      <w:r w:rsidRPr="00BC0EE6">
        <w:t>EEG=</w:t>
      </w:r>
      <w:proofErr w:type="spellStart"/>
      <w:r w:rsidRPr="00BC0EE6">
        <w:t>pop_chanedit</w:t>
      </w:r>
      <w:proofErr w:type="spellEnd"/>
      <w:r w:rsidRPr="00BC0EE6">
        <w:t>(EEG, {'lookup', 'C:\Users\</w:t>
      </w:r>
      <w:r>
        <w:t>path to\</w:t>
      </w:r>
      <w:r w:rsidRPr="00BC0EE6">
        <w:t>eeglab2024.2\plugins\dipfit\standard_BEM\elec\standard_1005.elc'},'changefield',{20,'type','Ref'},'changefield',{21,'type','EMG'},'changefield',{22,'type','EMG'},'changefield',{23,'type','ACC'},'changefield',{24,'type','ACC'},'changefield',{25,'type','ACC'},'changefield',{26,'type','Misc'},'changefield',{27,'type','Misc'});</w:t>
      </w:r>
    </w:p>
    <w:p w14:paraId="1BC69966" w14:textId="05F3AC32" w:rsidR="00BC0EE6" w:rsidRPr="00BC0EE6" w:rsidRDefault="00BC0EE6" w:rsidP="00BC0EE6">
      <w:proofErr w:type="spellStart"/>
      <w:r w:rsidRPr="00BC0EE6">
        <w:t>EEG.setname</w:t>
      </w:r>
      <w:proofErr w:type="spellEnd"/>
      <w:r w:rsidRPr="00BC0EE6">
        <w:t>='</w:t>
      </w:r>
      <w:proofErr w:type="gramStart"/>
      <w:r>
        <w:t>subject#</w:t>
      </w:r>
      <w:r w:rsidRPr="00BC0EE6">
        <w:t>_block</w:t>
      </w:r>
      <w:r>
        <w:t>#</w:t>
      </w:r>
      <w:r w:rsidRPr="00BC0EE6">
        <w:t>_</w:t>
      </w:r>
      <w:proofErr w:type="spellStart"/>
      <w:proofErr w:type="gramEnd"/>
      <w:r w:rsidRPr="00BC0EE6">
        <w:t>chanlocation</w:t>
      </w:r>
      <w:proofErr w:type="spellEnd"/>
      <w:proofErr w:type="gramStart"/>
      <w:r w:rsidRPr="00BC0EE6">
        <w:t>';</w:t>
      </w:r>
      <w:proofErr w:type="gramEnd"/>
    </w:p>
    <w:p w14:paraId="2CF7B0B4" w14:textId="77777777" w:rsidR="00BC0EE6" w:rsidRPr="00BC0EE6" w:rsidRDefault="00BC0EE6" w:rsidP="00BC0EE6">
      <w:proofErr w:type="spellStart"/>
      <w:r w:rsidRPr="00BC0EE6">
        <w:t>eeglab</w:t>
      </w:r>
      <w:proofErr w:type="spellEnd"/>
      <w:r w:rsidRPr="00BC0EE6">
        <w:t xml:space="preserve"> </w:t>
      </w:r>
      <w:proofErr w:type="gramStart"/>
      <w:r w:rsidRPr="00BC0EE6">
        <w:t>redraw;</w:t>
      </w:r>
      <w:proofErr w:type="gramEnd"/>
    </w:p>
    <w:p w14:paraId="3542AA48" w14:textId="77777777" w:rsidR="00BC0EE6" w:rsidRPr="00BC0EE6" w:rsidRDefault="00BC0EE6" w:rsidP="00BC0EE6">
      <w:r w:rsidRPr="00BC0EE6">
        <w:t xml:space="preserve">EEG = </w:t>
      </w:r>
      <w:proofErr w:type="spellStart"/>
      <w:r w:rsidRPr="00BC0EE6">
        <w:t>pop_</w:t>
      </w:r>
      <w:proofErr w:type="gramStart"/>
      <w:r w:rsidRPr="00BC0EE6">
        <w:t>eegfiltnew</w:t>
      </w:r>
      <w:proofErr w:type="spellEnd"/>
      <w:r w:rsidRPr="00BC0EE6">
        <w:t>(</w:t>
      </w:r>
      <w:proofErr w:type="gramEnd"/>
      <w:r w:rsidRPr="00BC0EE6">
        <w:t>EEG, 'locutoff',0.1,'hicutoff',50,'plotfreqz',1,'chantype</w:t>
      </w:r>
      <w:proofErr w:type="gramStart"/>
      <w:r w:rsidRPr="00BC0EE6">
        <w:t>',{</w:t>
      </w:r>
      <w:proofErr w:type="gramEnd"/>
      <w:r w:rsidRPr="00BC0EE6">
        <w:t>'</w:t>
      </w:r>
      <w:proofErr w:type="gramStart"/>
      <w:r w:rsidRPr="00BC0EE6">
        <w:t>EEG'});</w:t>
      </w:r>
      <w:proofErr w:type="gramEnd"/>
    </w:p>
    <w:p w14:paraId="598B4B2B" w14:textId="77777777" w:rsidR="00BC0EE6" w:rsidRPr="00BC0EE6" w:rsidRDefault="00BC0EE6" w:rsidP="00BC0EE6">
      <w:proofErr w:type="spellStart"/>
      <w:r w:rsidRPr="00BC0EE6">
        <w:t>EEG.setname</w:t>
      </w:r>
      <w:proofErr w:type="spellEnd"/>
      <w:r w:rsidRPr="00BC0EE6">
        <w:t>='cam039_block3_filt</w:t>
      </w:r>
      <w:proofErr w:type="gramStart"/>
      <w:r w:rsidRPr="00BC0EE6">
        <w:t>';</w:t>
      </w:r>
      <w:proofErr w:type="gramEnd"/>
    </w:p>
    <w:p w14:paraId="4FCFA79B" w14:textId="77777777" w:rsidR="00BC0EE6" w:rsidRPr="00BC0EE6" w:rsidRDefault="00BC0EE6" w:rsidP="00BC0EE6">
      <w:r w:rsidRPr="00BC0EE6">
        <w:t xml:space="preserve">EEG = </w:t>
      </w:r>
      <w:proofErr w:type="spellStart"/>
      <w:r w:rsidRPr="00BC0EE6">
        <w:t>pop_</w:t>
      </w:r>
      <w:proofErr w:type="gramStart"/>
      <w:r w:rsidRPr="00BC0EE6">
        <w:t>select</w:t>
      </w:r>
      <w:proofErr w:type="spellEnd"/>
      <w:r w:rsidRPr="00BC0EE6">
        <w:t>( EEG</w:t>
      </w:r>
      <w:proofErr w:type="gramEnd"/>
      <w:r w:rsidRPr="00BC0EE6">
        <w:t>, '</w:t>
      </w:r>
      <w:proofErr w:type="spellStart"/>
      <w:r w:rsidRPr="00BC0EE6">
        <w:t>rmchantype</w:t>
      </w:r>
      <w:proofErr w:type="spellEnd"/>
      <w:proofErr w:type="gramStart"/>
      <w:r w:rsidRPr="00BC0EE6">
        <w:t>',{</w:t>
      </w:r>
      <w:proofErr w:type="gramEnd"/>
      <w:r w:rsidRPr="00BC0EE6">
        <w:t>'</w:t>
      </w:r>
      <w:proofErr w:type="spellStart"/>
      <w:r w:rsidRPr="00BC0EE6">
        <w:t>ACC','EMG','</w:t>
      </w:r>
      <w:proofErr w:type="gramStart"/>
      <w:r w:rsidRPr="00BC0EE6">
        <w:t>Misc</w:t>
      </w:r>
      <w:proofErr w:type="spellEnd"/>
      <w:r w:rsidRPr="00BC0EE6">
        <w:t>'});</w:t>
      </w:r>
      <w:proofErr w:type="gramEnd"/>
    </w:p>
    <w:p w14:paraId="6C5DD03B" w14:textId="78E1103B" w:rsidR="00BC0EE6" w:rsidRPr="00BC0EE6" w:rsidRDefault="00BC0EE6" w:rsidP="00BC0EE6">
      <w:proofErr w:type="spellStart"/>
      <w:r w:rsidRPr="00BC0EE6">
        <w:lastRenderedPageBreak/>
        <w:t>EEG.setname</w:t>
      </w:r>
      <w:proofErr w:type="spellEnd"/>
      <w:r w:rsidRPr="00BC0EE6">
        <w:t>='</w:t>
      </w:r>
      <w:proofErr w:type="gramStart"/>
      <w:r>
        <w:t>subject#</w:t>
      </w:r>
      <w:r w:rsidRPr="00BC0EE6">
        <w:t>_block</w:t>
      </w:r>
      <w:r>
        <w:t>#</w:t>
      </w:r>
      <w:r w:rsidRPr="00BC0EE6">
        <w:t>_</w:t>
      </w:r>
      <w:proofErr w:type="spellStart"/>
      <w:proofErr w:type="gramEnd"/>
      <w:r w:rsidRPr="00BC0EE6">
        <w:t>chansremoved</w:t>
      </w:r>
      <w:proofErr w:type="spellEnd"/>
      <w:proofErr w:type="gramStart"/>
      <w:r w:rsidRPr="00BC0EE6">
        <w:t>';</w:t>
      </w:r>
      <w:proofErr w:type="gramEnd"/>
    </w:p>
    <w:p w14:paraId="660A48FD" w14:textId="77777777" w:rsidR="00BC0EE6" w:rsidRPr="00BC0EE6" w:rsidRDefault="00BC0EE6" w:rsidP="00BC0EE6">
      <w:proofErr w:type="spellStart"/>
      <w:r w:rsidRPr="00BC0EE6">
        <w:t>eeglab</w:t>
      </w:r>
      <w:proofErr w:type="spellEnd"/>
      <w:r w:rsidRPr="00BC0EE6">
        <w:t xml:space="preserve"> </w:t>
      </w:r>
      <w:proofErr w:type="gramStart"/>
      <w:r w:rsidRPr="00BC0EE6">
        <w:t>redraw;</w:t>
      </w:r>
      <w:proofErr w:type="gramEnd"/>
    </w:p>
    <w:p w14:paraId="339EFEEF" w14:textId="77777777" w:rsidR="00BC0EE6" w:rsidRPr="00BC0EE6" w:rsidRDefault="00BC0EE6" w:rsidP="00BC0EE6"/>
    <w:p w14:paraId="75A6D550" w14:textId="3F180A4F" w:rsidR="00BC0EE6" w:rsidRPr="00BC0EE6" w:rsidRDefault="00BC0EE6" w:rsidP="00BC0EE6">
      <w:r w:rsidRPr="00BC0EE6">
        <w:t xml:space="preserve">%%%%%%%%%%% </w:t>
      </w:r>
      <w:r>
        <w:t>update channel locations manually</w:t>
      </w:r>
      <w:r w:rsidRPr="00BC0EE6">
        <w:t xml:space="preserve"> %%%%%%%%%%%%%</w:t>
      </w:r>
    </w:p>
    <w:p w14:paraId="1C524AA3" w14:textId="77777777" w:rsidR="00BC0EE6" w:rsidRPr="00BC0EE6" w:rsidRDefault="00BC0EE6" w:rsidP="00BC0EE6"/>
    <w:p w14:paraId="1C060A56" w14:textId="3873911C" w:rsidR="00BC0EE6" w:rsidRPr="00BC0EE6" w:rsidRDefault="00BC0EE6" w:rsidP="00BC0EE6">
      <w:r w:rsidRPr="00BC0EE6">
        <w:t xml:space="preserve">%%%%%% </w:t>
      </w:r>
      <w:r>
        <w:t xml:space="preserve">manually trim plot to ignore </w:t>
      </w:r>
      <w:r w:rsidR="00F24A78">
        <w:t xml:space="preserve">prompts and </w:t>
      </w:r>
      <w:proofErr w:type="spellStart"/>
      <w:r w:rsidR="00F24A78">
        <w:t>misc</w:t>
      </w:r>
      <w:proofErr w:type="spellEnd"/>
      <w:r w:rsidR="00F24A78">
        <w:t xml:space="preserve"> task</w:t>
      </w:r>
      <w:r w:rsidRPr="00BC0EE6">
        <w:t xml:space="preserve"> %%%%%%%%%%%%%</w:t>
      </w:r>
    </w:p>
    <w:p w14:paraId="2EC744C8" w14:textId="77777777" w:rsidR="00BC0EE6" w:rsidRPr="00BC0EE6" w:rsidRDefault="00BC0EE6" w:rsidP="00BC0EE6"/>
    <w:p w14:paraId="2DA687B2" w14:textId="77777777" w:rsidR="00BC0EE6" w:rsidRPr="00BC0EE6" w:rsidRDefault="00BC0EE6" w:rsidP="00BC0EE6">
      <w:r w:rsidRPr="00BC0EE6">
        <w:t xml:space="preserve">EEG = </w:t>
      </w:r>
      <w:proofErr w:type="spellStart"/>
      <w:r w:rsidRPr="00BC0EE6">
        <w:t>pop_</w:t>
      </w:r>
      <w:proofErr w:type="gramStart"/>
      <w:r w:rsidRPr="00BC0EE6">
        <w:t>reref</w:t>
      </w:r>
      <w:proofErr w:type="spellEnd"/>
      <w:r w:rsidRPr="00BC0EE6">
        <w:t>( EEG</w:t>
      </w:r>
      <w:proofErr w:type="gramEnd"/>
      <w:r w:rsidRPr="00BC0EE6">
        <w:t>, [],'exclude',20</w:t>
      </w:r>
      <w:proofErr w:type="gramStart"/>
      <w:r w:rsidRPr="00BC0EE6">
        <w:t>);</w:t>
      </w:r>
      <w:proofErr w:type="gramEnd"/>
    </w:p>
    <w:p w14:paraId="68B085BD" w14:textId="7CDE3703" w:rsidR="00BC0EE6" w:rsidRPr="00BC0EE6" w:rsidRDefault="00BC0EE6" w:rsidP="00BC0EE6">
      <w:proofErr w:type="spellStart"/>
      <w:r w:rsidRPr="00BC0EE6">
        <w:t>EEG.setname</w:t>
      </w:r>
      <w:proofErr w:type="spellEnd"/>
      <w:r w:rsidRPr="00BC0EE6">
        <w:t>=</w:t>
      </w:r>
      <w:r w:rsidR="00F24A78" w:rsidRPr="00BC0EE6">
        <w:t>'</w:t>
      </w:r>
      <w:proofErr w:type="gramStart"/>
      <w:r w:rsidR="00F24A78">
        <w:t>subject#</w:t>
      </w:r>
      <w:r w:rsidR="00F24A78" w:rsidRPr="00BC0EE6">
        <w:t>_block</w:t>
      </w:r>
      <w:r w:rsidR="00F24A78">
        <w:t>#</w:t>
      </w:r>
      <w:r w:rsidRPr="00BC0EE6">
        <w:t>_</w:t>
      </w:r>
      <w:proofErr w:type="spellStart"/>
      <w:proofErr w:type="gramEnd"/>
      <w:r w:rsidRPr="00BC0EE6">
        <w:t>reref</w:t>
      </w:r>
      <w:proofErr w:type="spellEnd"/>
      <w:proofErr w:type="gramStart"/>
      <w:r w:rsidRPr="00BC0EE6">
        <w:t>';</w:t>
      </w:r>
      <w:proofErr w:type="gramEnd"/>
    </w:p>
    <w:p w14:paraId="570787D7" w14:textId="77777777" w:rsidR="00BC0EE6" w:rsidRPr="00BC0EE6" w:rsidRDefault="00BC0EE6" w:rsidP="00BC0EE6">
      <w:proofErr w:type="spellStart"/>
      <w:r w:rsidRPr="00BC0EE6">
        <w:t>eeglab</w:t>
      </w:r>
      <w:proofErr w:type="spellEnd"/>
      <w:r w:rsidRPr="00BC0EE6">
        <w:t xml:space="preserve"> </w:t>
      </w:r>
      <w:proofErr w:type="gramStart"/>
      <w:r w:rsidRPr="00BC0EE6">
        <w:t>redraw;</w:t>
      </w:r>
      <w:proofErr w:type="gramEnd"/>
    </w:p>
    <w:p w14:paraId="56F31753" w14:textId="77777777" w:rsidR="00BC0EE6" w:rsidRPr="00BC0EE6" w:rsidRDefault="00BC0EE6" w:rsidP="00BC0EE6"/>
    <w:p w14:paraId="46D2AB49" w14:textId="77777777" w:rsidR="00BC0EE6" w:rsidRPr="00BC0EE6" w:rsidRDefault="00BC0EE6" w:rsidP="00BC0EE6">
      <w:r w:rsidRPr="00BC0EE6">
        <w:t>%%%%%%%%%%% run ICA %%%%%%%%%%%%%%%%%%%%%</w:t>
      </w:r>
    </w:p>
    <w:p w14:paraId="1B01EB16" w14:textId="77777777" w:rsidR="00BC0EE6" w:rsidRPr="00BC0EE6" w:rsidRDefault="00BC0EE6" w:rsidP="00BC0EE6"/>
    <w:p w14:paraId="33A45D1F" w14:textId="0E499A35" w:rsidR="00BC0EE6" w:rsidRPr="00BC0EE6" w:rsidRDefault="00BC0EE6" w:rsidP="00BC0EE6">
      <w:r w:rsidRPr="00BC0EE6">
        <w:t xml:space="preserve">%%%%%%%% remove </w:t>
      </w:r>
      <w:r w:rsidR="00F24A78" w:rsidRPr="00BC0EE6">
        <w:t>components</w:t>
      </w:r>
      <w:r w:rsidRPr="00BC0EE6">
        <w:t xml:space="preserve"> %%%%%%%%%%%%%</w:t>
      </w:r>
    </w:p>
    <w:p w14:paraId="43953598" w14:textId="77777777" w:rsidR="00BC0EE6" w:rsidRPr="00BC0EE6" w:rsidRDefault="00BC0EE6" w:rsidP="00BC0EE6"/>
    <w:p w14:paraId="4E35DF0F" w14:textId="77777777" w:rsidR="00BC0EE6" w:rsidRPr="00BC0EE6" w:rsidRDefault="00BC0EE6" w:rsidP="00BC0EE6">
      <w:r w:rsidRPr="00BC0EE6">
        <w:t>%%%%% interpolate if needed %%%%%%%%%%%%%</w:t>
      </w:r>
    </w:p>
    <w:p w14:paraId="03BB304C" w14:textId="77777777" w:rsidR="00BC0EE6" w:rsidRDefault="00BC0EE6" w:rsidP="00BC0EE6"/>
    <w:p w14:paraId="57BC0AD2" w14:textId="77777777" w:rsidR="00F24A78" w:rsidRDefault="00F24A78" w:rsidP="00BC0EE6"/>
    <w:p w14:paraId="3B743B1E" w14:textId="340E9D7E" w:rsidR="00F24A78" w:rsidRPr="00BC0EE6" w:rsidRDefault="00F24A78" w:rsidP="00BC0EE6">
      <w:r>
        <w:t>%% create code for event numbers and epochs based on event %%</w:t>
      </w:r>
    </w:p>
    <w:p w14:paraId="3F389206" w14:textId="77777777" w:rsidR="00BC0EE6" w:rsidRPr="00BC0EE6" w:rsidRDefault="00BC0EE6" w:rsidP="00BC0EE6">
      <w:r w:rsidRPr="00BC0EE6">
        <w:t xml:space="preserve">EEG = </w:t>
      </w:r>
      <w:proofErr w:type="spellStart"/>
      <w:r w:rsidRPr="00BC0EE6">
        <w:t>eeg_</w:t>
      </w:r>
      <w:proofErr w:type="gramStart"/>
      <w:r w:rsidRPr="00BC0EE6">
        <w:t>checkset</w:t>
      </w:r>
      <w:proofErr w:type="spellEnd"/>
      <w:r w:rsidRPr="00BC0EE6">
        <w:t>( EEG</w:t>
      </w:r>
      <w:proofErr w:type="gramEnd"/>
      <w:r w:rsidRPr="00BC0EE6">
        <w:t xml:space="preserve"> </w:t>
      </w:r>
      <w:proofErr w:type="gramStart"/>
      <w:r w:rsidRPr="00BC0EE6">
        <w:t>);</w:t>
      </w:r>
      <w:proofErr w:type="gramEnd"/>
    </w:p>
    <w:p w14:paraId="7846D5C8" w14:textId="22010868" w:rsidR="00BC0EE6" w:rsidRPr="00BC0EE6" w:rsidRDefault="00BC0EE6" w:rsidP="00BC0EE6">
      <w:proofErr w:type="gramStart"/>
      <w:r w:rsidRPr="00BC0EE6">
        <w:t>EEG  =</w:t>
      </w:r>
      <w:proofErr w:type="gramEnd"/>
      <w:r w:rsidRPr="00BC0EE6">
        <w:t xml:space="preserve"> </w:t>
      </w:r>
      <w:proofErr w:type="spellStart"/>
      <w:r w:rsidRPr="00BC0EE6">
        <w:t>pop_</w:t>
      </w:r>
      <w:proofErr w:type="gramStart"/>
      <w:r w:rsidRPr="00BC0EE6">
        <w:t>editeventlist</w:t>
      </w:r>
      <w:proofErr w:type="spellEnd"/>
      <w:r w:rsidRPr="00BC0EE6">
        <w:t>( EEG</w:t>
      </w:r>
      <w:proofErr w:type="gramEnd"/>
      <w:r w:rsidRPr="00BC0EE6">
        <w:t xml:space="preserve"> , '</w:t>
      </w:r>
      <w:proofErr w:type="spellStart"/>
      <w:r w:rsidRPr="00BC0EE6">
        <w:t>AlphanumericCleaning</w:t>
      </w:r>
      <w:proofErr w:type="spellEnd"/>
      <w:r w:rsidRPr="00BC0EE6">
        <w:t>', 'on', '</w:t>
      </w:r>
      <w:proofErr w:type="spellStart"/>
      <w:r w:rsidRPr="00BC0EE6">
        <w:t>BoundaryNumeric</w:t>
      </w:r>
      <w:proofErr w:type="spellEnd"/>
      <w:proofErr w:type="gramStart"/>
      <w:r w:rsidRPr="00BC0EE6">
        <w:t>', {</w:t>
      </w:r>
      <w:proofErr w:type="gramEnd"/>
      <w:r w:rsidRPr="00BC0EE6">
        <w:t xml:space="preserve"> -</w:t>
      </w:r>
      <w:proofErr w:type="gramStart"/>
      <w:r w:rsidRPr="00BC0EE6">
        <w:t>99},</w:t>
      </w:r>
      <w:proofErr w:type="gramEnd"/>
      <w:r w:rsidRPr="00BC0EE6">
        <w:t xml:space="preserve"> '</w:t>
      </w:r>
      <w:proofErr w:type="spellStart"/>
      <w:r w:rsidRPr="00BC0EE6">
        <w:t>BoundaryString</w:t>
      </w:r>
      <w:proofErr w:type="spellEnd"/>
      <w:r w:rsidRPr="00BC0EE6">
        <w:t xml:space="preserve">', </w:t>
      </w:r>
      <w:proofErr w:type="gramStart"/>
      <w:r w:rsidRPr="00BC0EE6">
        <w:t>{ '</w:t>
      </w:r>
      <w:proofErr w:type="gramEnd"/>
      <w:r w:rsidRPr="00BC0EE6">
        <w:t>boundary</w:t>
      </w:r>
      <w:proofErr w:type="gramStart"/>
      <w:r w:rsidRPr="00BC0EE6">
        <w:t>' }</w:t>
      </w:r>
      <w:proofErr w:type="gramEnd"/>
      <w:r w:rsidRPr="00BC0EE6">
        <w:t>, 'List', 'C:\</w:t>
      </w:r>
      <w:r w:rsidR="00F24A78">
        <w:t xml:space="preserve">path to </w:t>
      </w:r>
      <w:proofErr w:type="spellStart"/>
      <w:r w:rsidR="00F24A78">
        <w:t>eventlist</w:t>
      </w:r>
      <w:proofErr w:type="spellEnd"/>
      <w:r w:rsidR="00F24A78">
        <w:t>\</w:t>
      </w:r>
      <w:r w:rsidRPr="00BC0EE6">
        <w:t>eventlist</w:t>
      </w:r>
      <w:r w:rsidR="00F24A78">
        <w:t>.</w:t>
      </w:r>
      <w:r w:rsidRPr="00BC0EE6">
        <w:t>txt', 'SendEL2', 'EEG', '</w:t>
      </w:r>
      <w:proofErr w:type="spellStart"/>
      <w:r w:rsidRPr="00BC0EE6">
        <w:t>UpdateEEG</w:t>
      </w:r>
      <w:proofErr w:type="spellEnd"/>
      <w:r w:rsidRPr="00BC0EE6">
        <w:t>', '</w:t>
      </w:r>
      <w:proofErr w:type="spellStart"/>
      <w:r w:rsidRPr="00BC0EE6">
        <w:t>askUser</w:t>
      </w:r>
      <w:proofErr w:type="spellEnd"/>
      <w:r w:rsidRPr="00BC0EE6">
        <w:t>', 'Warning', 'on</w:t>
      </w:r>
      <w:proofErr w:type="gramStart"/>
      <w:r w:rsidRPr="00BC0EE6">
        <w:t>' )</w:t>
      </w:r>
      <w:proofErr w:type="gramEnd"/>
      <w:r w:rsidRPr="00BC0EE6">
        <w:t xml:space="preserve">; </w:t>
      </w:r>
    </w:p>
    <w:p w14:paraId="50843F2F" w14:textId="6FC43F4E" w:rsidR="00BC0EE6" w:rsidRPr="00BC0EE6" w:rsidRDefault="00BC0EE6" w:rsidP="00BC0EE6">
      <w:proofErr w:type="spellStart"/>
      <w:r w:rsidRPr="00BC0EE6">
        <w:t>EEG.setname</w:t>
      </w:r>
      <w:proofErr w:type="spellEnd"/>
      <w:r w:rsidRPr="00BC0EE6">
        <w:t>=</w:t>
      </w:r>
      <w:r w:rsidR="00F24A78" w:rsidRPr="00BC0EE6">
        <w:t>'</w:t>
      </w:r>
      <w:proofErr w:type="gramStart"/>
      <w:r w:rsidR="00F24A78">
        <w:t>subject#</w:t>
      </w:r>
      <w:r w:rsidR="00F24A78" w:rsidRPr="00BC0EE6">
        <w:t>_block</w:t>
      </w:r>
      <w:r w:rsidR="00F24A78">
        <w:t>#</w:t>
      </w:r>
      <w:r w:rsidRPr="00BC0EE6">
        <w:t>_</w:t>
      </w:r>
      <w:proofErr w:type="spellStart"/>
      <w:proofErr w:type="gramEnd"/>
      <w:r w:rsidRPr="00BC0EE6">
        <w:t>elist</w:t>
      </w:r>
      <w:proofErr w:type="spellEnd"/>
      <w:proofErr w:type="gramStart"/>
      <w:r w:rsidRPr="00BC0EE6">
        <w:t>';</w:t>
      </w:r>
      <w:proofErr w:type="gramEnd"/>
    </w:p>
    <w:p w14:paraId="7C78CCB5" w14:textId="77777777" w:rsidR="00BC0EE6" w:rsidRPr="00BC0EE6" w:rsidRDefault="00BC0EE6" w:rsidP="00BC0EE6">
      <w:r w:rsidRPr="00BC0EE6">
        <w:t xml:space="preserve">EEG = </w:t>
      </w:r>
      <w:proofErr w:type="spellStart"/>
      <w:r w:rsidRPr="00BC0EE6">
        <w:t>pop_</w:t>
      </w:r>
      <w:proofErr w:type="gramStart"/>
      <w:r w:rsidRPr="00BC0EE6">
        <w:t>epochbin</w:t>
      </w:r>
      <w:proofErr w:type="spellEnd"/>
      <w:r w:rsidRPr="00BC0EE6">
        <w:t>( EEG</w:t>
      </w:r>
      <w:proofErr w:type="gramEnd"/>
      <w:r w:rsidRPr="00BC0EE6">
        <w:t xml:space="preserve"> , [-200.</w:t>
      </w:r>
      <w:proofErr w:type="gramStart"/>
      <w:r w:rsidRPr="00BC0EE6">
        <w:t>0  1500.0],  '</w:t>
      </w:r>
      <w:proofErr w:type="gramEnd"/>
      <w:r w:rsidRPr="00BC0EE6">
        <w:t>pre'); % GUI: 03-Mar-2039 13:49:43</w:t>
      </w:r>
    </w:p>
    <w:p w14:paraId="41522567" w14:textId="77C3BB16" w:rsidR="00BC0EE6" w:rsidRPr="00BC0EE6" w:rsidRDefault="00BC0EE6" w:rsidP="00BC0EE6">
      <w:proofErr w:type="spellStart"/>
      <w:r w:rsidRPr="00BC0EE6">
        <w:t>EEG.setname</w:t>
      </w:r>
      <w:proofErr w:type="spellEnd"/>
      <w:r w:rsidRPr="00BC0EE6">
        <w:t>=</w:t>
      </w:r>
      <w:r w:rsidR="00F24A78" w:rsidRPr="00BC0EE6">
        <w:t>'</w:t>
      </w:r>
      <w:proofErr w:type="gramStart"/>
      <w:r w:rsidR="00F24A78">
        <w:t>subject#</w:t>
      </w:r>
      <w:r w:rsidR="00F24A78" w:rsidRPr="00BC0EE6">
        <w:t>_block</w:t>
      </w:r>
      <w:r w:rsidR="00F24A78">
        <w:t>#</w:t>
      </w:r>
      <w:r w:rsidRPr="00BC0EE6">
        <w:t>_</w:t>
      </w:r>
      <w:proofErr w:type="spellStart"/>
      <w:proofErr w:type="gramEnd"/>
      <w:r w:rsidRPr="00BC0EE6">
        <w:t>bepoch</w:t>
      </w:r>
      <w:proofErr w:type="spellEnd"/>
      <w:proofErr w:type="gramStart"/>
      <w:r w:rsidRPr="00BC0EE6">
        <w:t>';</w:t>
      </w:r>
      <w:proofErr w:type="gramEnd"/>
    </w:p>
    <w:p w14:paraId="0771BEC2" w14:textId="77777777" w:rsidR="00BC0EE6" w:rsidRPr="00BC0EE6" w:rsidRDefault="00BC0EE6" w:rsidP="00BC0EE6">
      <w:proofErr w:type="spellStart"/>
      <w:r w:rsidRPr="00BC0EE6">
        <w:t>eeglab</w:t>
      </w:r>
      <w:proofErr w:type="spellEnd"/>
      <w:r w:rsidRPr="00BC0EE6">
        <w:t xml:space="preserve"> </w:t>
      </w:r>
      <w:proofErr w:type="gramStart"/>
      <w:r w:rsidRPr="00BC0EE6">
        <w:t>redraw;</w:t>
      </w:r>
      <w:proofErr w:type="gramEnd"/>
      <w:r w:rsidRPr="00BC0EE6">
        <w:t xml:space="preserve"> </w:t>
      </w:r>
    </w:p>
    <w:p w14:paraId="31AFBFE4" w14:textId="77777777" w:rsidR="00BC0EE6" w:rsidRDefault="00BC0EE6" w:rsidP="00BC0EE6"/>
    <w:p w14:paraId="7CC20931" w14:textId="3918DFC6" w:rsidR="00F24A78" w:rsidRPr="00BC0EE6" w:rsidRDefault="00F24A78" w:rsidP="00BC0EE6">
      <w:r>
        <w:t>%% artifact rejection %%</w:t>
      </w:r>
    </w:p>
    <w:p w14:paraId="1D1066B9" w14:textId="77777777" w:rsidR="00BC0EE6" w:rsidRPr="00BC0EE6" w:rsidRDefault="00BC0EE6" w:rsidP="00BC0EE6">
      <w:proofErr w:type="gramStart"/>
      <w:r w:rsidRPr="00BC0EE6">
        <w:t>EEG  =</w:t>
      </w:r>
      <w:proofErr w:type="gramEnd"/>
      <w:r w:rsidRPr="00BC0EE6">
        <w:t xml:space="preserve"> </w:t>
      </w:r>
      <w:proofErr w:type="spellStart"/>
      <w:r w:rsidRPr="00BC0EE6">
        <w:t>pop_</w:t>
      </w:r>
      <w:proofErr w:type="gramStart"/>
      <w:r w:rsidRPr="00BC0EE6">
        <w:t>artmwppth</w:t>
      </w:r>
      <w:proofErr w:type="spellEnd"/>
      <w:r w:rsidRPr="00BC0EE6">
        <w:t>( EEG</w:t>
      </w:r>
      <w:proofErr w:type="gramEnd"/>
      <w:r w:rsidRPr="00BC0EE6">
        <w:t xml:space="preserve"> , 'Channel</w:t>
      </w:r>
      <w:proofErr w:type="gramStart"/>
      <w:r w:rsidRPr="00BC0EE6">
        <w:t>',  1</w:t>
      </w:r>
      <w:proofErr w:type="gramEnd"/>
      <w:r w:rsidRPr="00BC0EE6">
        <w:t xml:space="preserve">:19, 'Flag', </w:t>
      </w:r>
      <w:proofErr w:type="gramStart"/>
      <w:r w:rsidRPr="00BC0EE6">
        <w:t>[ 1</w:t>
      </w:r>
      <w:proofErr w:type="gramEnd"/>
      <w:r w:rsidRPr="00BC0EE6">
        <w:t xml:space="preserve"> 8], '</w:t>
      </w:r>
      <w:proofErr w:type="spellStart"/>
      <w:r w:rsidRPr="00BC0EE6">
        <w:t>LowPass</w:t>
      </w:r>
      <w:proofErr w:type="spellEnd"/>
      <w:r w:rsidRPr="00BC0EE6">
        <w:t>'</w:t>
      </w:r>
      <w:proofErr w:type="gramStart"/>
      <w:r w:rsidRPr="00BC0EE6">
        <w:t>,  -</w:t>
      </w:r>
      <w:proofErr w:type="gramEnd"/>
      <w:r w:rsidRPr="00BC0EE6">
        <w:t>1, 'Threshold</w:t>
      </w:r>
      <w:proofErr w:type="gramStart"/>
      <w:r w:rsidRPr="00BC0EE6">
        <w:t>',  250</w:t>
      </w:r>
      <w:proofErr w:type="gramEnd"/>
      <w:r w:rsidRPr="00BC0EE6">
        <w:t>, '</w:t>
      </w:r>
      <w:proofErr w:type="spellStart"/>
      <w:r w:rsidRPr="00BC0EE6">
        <w:t>Twindow</w:t>
      </w:r>
      <w:proofErr w:type="spellEnd"/>
      <w:r w:rsidRPr="00BC0EE6">
        <w:t>', [ -100 1400], '</w:t>
      </w:r>
      <w:proofErr w:type="spellStart"/>
      <w:r w:rsidRPr="00BC0EE6">
        <w:t>Windowsize</w:t>
      </w:r>
      <w:proofErr w:type="spellEnd"/>
      <w:proofErr w:type="gramStart"/>
      <w:r w:rsidRPr="00BC0EE6">
        <w:t>',  100</w:t>
      </w:r>
      <w:proofErr w:type="gramEnd"/>
      <w:r w:rsidRPr="00BC0EE6">
        <w:t>, '</w:t>
      </w:r>
      <w:proofErr w:type="spellStart"/>
      <w:r w:rsidRPr="00BC0EE6">
        <w:t>Windowstep</w:t>
      </w:r>
      <w:proofErr w:type="spellEnd"/>
      <w:proofErr w:type="gramStart"/>
      <w:r w:rsidRPr="00BC0EE6">
        <w:t>',  50</w:t>
      </w:r>
      <w:proofErr w:type="gramEnd"/>
      <w:r w:rsidRPr="00BC0EE6">
        <w:t xml:space="preserve"> </w:t>
      </w:r>
      <w:proofErr w:type="gramStart"/>
      <w:r w:rsidRPr="00BC0EE6">
        <w:t>);</w:t>
      </w:r>
      <w:proofErr w:type="gramEnd"/>
      <w:r w:rsidRPr="00BC0EE6">
        <w:t xml:space="preserve"> </w:t>
      </w:r>
    </w:p>
    <w:p w14:paraId="19418A7F" w14:textId="77777777" w:rsidR="00BC0EE6" w:rsidRPr="00BC0EE6" w:rsidRDefault="00BC0EE6" w:rsidP="00BC0EE6">
      <w:proofErr w:type="spellStart"/>
      <w:r w:rsidRPr="00BC0EE6">
        <w:t>EEG.setname</w:t>
      </w:r>
      <w:proofErr w:type="spellEnd"/>
      <w:r w:rsidRPr="00BC0EE6">
        <w:t>='cam039_block3_artrej250</w:t>
      </w:r>
      <w:proofErr w:type="gramStart"/>
      <w:r w:rsidRPr="00BC0EE6">
        <w:t>';</w:t>
      </w:r>
      <w:proofErr w:type="gramEnd"/>
    </w:p>
    <w:p w14:paraId="026AE1F6" w14:textId="77777777" w:rsidR="00BC0EE6" w:rsidRPr="00BC0EE6" w:rsidRDefault="00BC0EE6" w:rsidP="00BC0EE6">
      <w:proofErr w:type="gramStart"/>
      <w:r w:rsidRPr="00BC0EE6">
        <w:t>EEG  =</w:t>
      </w:r>
      <w:proofErr w:type="gramEnd"/>
      <w:r w:rsidRPr="00BC0EE6">
        <w:t xml:space="preserve"> </w:t>
      </w:r>
      <w:proofErr w:type="spellStart"/>
      <w:r w:rsidRPr="00BC0EE6">
        <w:t>pop_</w:t>
      </w:r>
      <w:proofErr w:type="gramStart"/>
      <w:r w:rsidRPr="00BC0EE6">
        <w:t>artmwppth</w:t>
      </w:r>
      <w:proofErr w:type="spellEnd"/>
      <w:r w:rsidRPr="00BC0EE6">
        <w:t>( EEG</w:t>
      </w:r>
      <w:proofErr w:type="gramEnd"/>
      <w:r w:rsidRPr="00BC0EE6">
        <w:t xml:space="preserve"> , 'Channel</w:t>
      </w:r>
      <w:proofErr w:type="gramStart"/>
      <w:r w:rsidRPr="00BC0EE6">
        <w:t>',  1</w:t>
      </w:r>
      <w:proofErr w:type="gramEnd"/>
      <w:r w:rsidRPr="00BC0EE6">
        <w:t xml:space="preserve">:19, 'Flag', </w:t>
      </w:r>
      <w:proofErr w:type="gramStart"/>
      <w:r w:rsidRPr="00BC0EE6">
        <w:t>[ 1</w:t>
      </w:r>
      <w:proofErr w:type="gramEnd"/>
      <w:r w:rsidRPr="00BC0EE6">
        <w:t xml:space="preserve"> 7], '</w:t>
      </w:r>
      <w:proofErr w:type="spellStart"/>
      <w:r w:rsidRPr="00BC0EE6">
        <w:t>LowPass</w:t>
      </w:r>
      <w:proofErr w:type="spellEnd"/>
      <w:r w:rsidRPr="00BC0EE6">
        <w:t>'</w:t>
      </w:r>
      <w:proofErr w:type="gramStart"/>
      <w:r w:rsidRPr="00BC0EE6">
        <w:t>,  -</w:t>
      </w:r>
      <w:proofErr w:type="gramEnd"/>
      <w:r w:rsidRPr="00BC0EE6">
        <w:t>1, 'Threshold</w:t>
      </w:r>
      <w:proofErr w:type="gramStart"/>
      <w:r w:rsidRPr="00BC0EE6">
        <w:t>',  200</w:t>
      </w:r>
      <w:proofErr w:type="gramEnd"/>
      <w:r w:rsidRPr="00BC0EE6">
        <w:t>, '</w:t>
      </w:r>
      <w:proofErr w:type="spellStart"/>
      <w:r w:rsidRPr="00BC0EE6">
        <w:t>Twindow</w:t>
      </w:r>
      <w:proofErr w:type="spellEnd"/>
      <w:r w:rsidRPr="00BC0EE6">
        <w:t>', [ -100 1400], '</w:t>
      </w:r>
      <w:proofErr w:type="spellStart"/>
      <w:r w:rsidRPr="00BC0EE6">
        <w:t>Windowsize</w:t>
      </w:r>
      <w:proofErr w:type="spellEnd"/>
      <w:proofErr w:type="gramStart"/>
      <w:r w:rsidRPr="00BC0EE6">
        <w:t>',  100</w:t>
      </w:r>
      <w:proofErr w:type="gramEnd"/>
      <w:r w:rsidRPr="00BC0EE6">
        <w:t>, '</w:t>
      </w:r>
      <w:proofErr w:type="spellStart"/>
      <w:r w:rsidRPr="00BC0EE6">
        <w:t>Windowstep</w:t>
      </w:r>
      <w:proofErr w:type="spellEnd"/>
      <w:proofErr w:type="gramStart"/>
      <w:r w:rsidRPr="00BC0EE6">
        <w:t>',  50</w:t>
      </w:r>
      <w:proofErr w:type="gramEnd"/>
      <w:r w:rsidRPr="00BC0EE6">
        <w:t xml:space="preserve"> </w:t>
      </w:r>
      <w:proofErr w:type="gramStart"/>
      <w:r w:rsidRPr="00BC0EE6">
        <w:t>);</w:t>
      </w:r>
      <w:proofErr w:type="gramEnd"/>
      <w:r w:rsidRPr="00BC0EE6">
        <w:t xml:space="preserve"> </w:t>
      </w:r>
    </w:p>
    <w:p w14:paraId="596B5A34" w14:textId="77777777" w:rsidR="00BC0EE6" w:rsidRPr="00BC0EE6" w:rsidRDefault="00BC0EE6" w:rsidP="00BC0EE6">
      <w:proofErr w:type="spellStart"/>
      <w:r w:rsidRPr="00BC0EE6">
        <w:t>EEG.setname</w:t>
      </w:r>
      <w:proofErr w:type="spellEnd"/>
      <w:r w:rsidRPr="00BC0EE6">
        <w:t>='cam039_block3_artrej200</w:t>
      </w:r>
      <w:proofErr w:type="gramStart"/>
      <w:r w:rsidRPr="00BC0EE6">
        <w:t>';</w:t>
      </w:r>
      <w:proofErr w:type="gramEnd"/>
    </w:p>
    <w:p w14:paraId="067073CF" w14:textId="77777777" w:rsidR="00BC0EE6" w:rsidRPr="00BC0EE6" w:rsidRDefault="00BC0EE6" w:rsidP="00BC0EE6">
      <w:proofErr w:type="gramStart"/>
      <w:r w:rsidRPr="00BC0EE6">
        <w:t>EEG  =</w:t>
      </w:r>
      <w:proofErr w:type="gramEnd"/>
      <w:r w:rsidRPr="00BC0EE6">
        <w:t xml:space="preserve"> </w:t>
      </w:r>
      <w:proofErr w:type="spellStart"/>
      <w:r w:rsidRPr="00BC0EE6">
        <w:t>pop_</w:t>
      </w:r>
      <w:proofErr w:type="gramStart"/>
      <w:r w:rsidRPr="00BC0EE6">
        <w:t>artmwppth</w:t>
      </w:r>
      <w:proofErr w:type="spellEnd"/>
      <w:r w:rsidRPr="00BC0EE6">
        <w:t>( EEG</w:t>
      </w:r>
      <w:proofErr w:type="gramEnd"/>
      <w:r w:rsidRPr="00BC0EE6">
        <w:t xml:space="preserve"> , 'Channel</w:t>
      </w:r>
      <w:proofErr w:type="gramStart"/>
      <w:r w:rsidRPr="00BC0EE6">
        <w:t>',  1</w:t>
      </w:r>
      <w:proofErr w:type="gramEnd"/>
      <w:r w:rsidRPr="00BC0EE6">
        <w:t xml:space="preserve">:19, 'Flag', </w:t>
      </w:r>
      <w:proofErr w:type="gramStart"/>
      <w:r w:rsidRPr="00BC0EE6">
        <w:t>[ 1</w:t>
      </w:r>
      <w:proofErr w:type="gramEnd"/>
      <w:r w:rsidRPr="00BC0EE6">
        <w:t xml:space="preserve"> 6], '</w:t>
      </w:r>
      <w:proofErr w:type="spellStart"/>
      <w:r w:rsidRPr="00BC0EE6">
        <w:t>LowPass</w:t>
      </w:r>
      <w:proofErr w:type="spellEnd"/>
      <w:r w:rsidRPr="00BC0EE6">
        <w:t>'</w:t>
      </w:r>
      <w:proofErr w:type="gramStart"/>
      <w:r w:rsidRPr="00BC0EE6">
        <w:t>,  -</w:t>
      </w:r>
      <w:proofErr w:type="gramEnd"/>
      <w:r w:rsidRPr="00BC0EE6">
        <w:t>1, 'Threshold</w:t>
      </w:r>
      <w:proofErr w:type="gramStart"/>
      <w:r w:rsidRPr="00BC0EE6">
        <w:t>',  150</w:t>
      </w:r>
      <w:proofErr w:type="gramEnd"/>
      <w:r w:rsidRPr="00BC0EE6">
        <w:t>, '</w:t>
      </w:r>
      <w:proofErr w:type="spellStart"/>
      <w:r w:rsidRPr="00BC0EE6">
        <w:t>Twindow</w:t>
      </w:r>
      <w:proofErr w:type="spellEnd"/>
      <w:r w:rsidRPr="00BC0EE6">
        <w:t>', [ -100 1400], '</w:t>
      </w:r>
      <w:proofErr w:type="spellStart"/>
      <w:r w:rsidRPr="00BC0EE6">
        <w:t>Windowsize</w:t>
      </w:r>
      <w:proofErr w:type="spellEnd"/>
      <w:proofErr w:type="gramStart"/>
      <w:r w:rsidRPr="00BC0EE6">
        <w:t>',  100</w:t>
      </w:r>
      <w:proofErr w:type="gramEnd"/>
      <w:r w:rsidRPr="00BC0EE6">
        <w:t>, '</w:t>
      </w:r>
      <w:proofErr w:type="spellStart"/>
      <w:r w:rsidRPr="00BC0EE6">
        <w:t>Windowstep</w:t>
      </w:r>
      <w:proofErr w:type="spellEnd"/>
      <w:proofErr w:type="gramStart"/>
      <w:r w:rsidRPr="00BC0EE6">
        <w:t>',  50</w:t>
      </w:r>
      <w:proofErr w:type="gramEnd"/>
      <w:r w:rsidRPr="00BC0EE6">
        <w:t xml:space="preserve"> </w:t>
      </w:r>
      <w:proofErr w:type="gramStart"/>
      <w:r w:rsidRPr="00BC0EE6">
        <w:t>);</w:t>
      </w:r>
      <w:proofErr w:type="gramEnd"/>
      <w:r w:rsidRPr="00BC0EE6">
        <w:t xml:space="preserve"> </w:t>
      </w:r>
    </w:p>
    <w:p w14:paraId="23177A6F" w14:textId="77777777" w:rsidR="00BC0EE6" w:rsidRPr="00BC0EE6" w:rsidRDefault="00BC0EE6" w:rsidP="00BC0EE6">
      <w:proofErr w:type="spellStart"/>
      <w:r w:rsidRPr="00BC0EE6">
        <w:t>EEG.setname</w:t>
      </w:r>
      <w:proofErr w:type="spellEnd"/>
      <w:r w:rsidRPr="00BC0EE6">
        <w:t>='cam039_block3_artrej150</w:t>
      </w:r>
      <w:proofErr w:type="gramStart"/>
      <w:r w:rsidRPr="00BC0EE6">
        <w:t>';</w:t>
      </w:r>
      <w:proofErr w:type="gramEnd"/>
    </w:p>
    <w:p w14:paraId="56C0AA92" w14:textId="77777777" w:rsidR="00BC0EE6" w:rsidRPr="00BC0EE6" w:rsidRDefault="00BC0EE6" w:rsidP="00BC0EE6"/>
    <w:p w14:paraId="385C905C" w14:textId="52DA3ED3" w:rsidR="00BC0EE6" w:rsidRPr="00BC0EE6" w:rsidRDefault="00BC0EE6" w:rsidP="00BC0EE6">
      <w:r w:rsidRPr="00BC0EE6">
        <w:t>%</w:t>
      </w:r>
      <w:r w:rsidR="00F24A78">
        <w:t>%</w:t>
      </w:r>
      <w:r w:rsidRPr="00BC0EE6">
        <w:t xml:space="preserve"> </w:t>
      </w:r>
      <w:r w:rsidR="00F24A78">
        <w:t xml:space="preserve">saves data quality tables and </w:t>
      </w:r>
      <w:proofErr w:type="gramStart"/>
      <w:r w:rsidR="00F24A78">
        <w:t>create</w:t>
      </w:r>
      <w:proofErr w:type="gramEnd"/>
      <w:r w:rsidR="00F24A78">
        <w:t xml:space="preserve"> figures %%</w:t>
      </w:r>
    </w:p>
    <w:p w14:paraId="521AF3C9" w14:textId="5E8C42BC" w:rsidR="00BC0EE6" w:rsidRPr="00BC0EE6" w:rsidRDefault="00BC0EE6" w:rsidP="00BC0EE6">
      <w:r w:rsidRPr="00BC0EE6">
        <w:t xml:space="preserve">EEG = </w:t>
      </w:r>
      <w:proofErr w:type="spellStart"/>
      <w:r w:rsidRPr="00BC0EE6">
        <w:t>pop_summary_AR_eeg_</w:t>
      </w:r>
      <w:proofErr w:type="gramStart"/>
      <w:r w:rsidRPr="00BC0EE6">
        <w:t>detection</w:t>
      </w:r>
      <w:proofErr w:type="spellEnd"/>
      <w:r w:rsidRPr="00BC0EE6">
        <w:t>(</w:t>
      </w:r>
      <w:proofErr w:type="gramEnd"/>
      <w:r w:rsidRPr="00BC0EE6">
        <w:t>EEG, 'C:\Users\</w:t>
      </w:r>
      <w:r w:rsidR="00F24A78">
        <w:t>path to\</w:t>
      </w:r>
      <w:proofErr w:type="spellStart"/>
      <w:r w:rsidRPr="00BC0EE6">
        <w:t>eeg</w:t>
      </w:r>
      <w:proofErr w:type="spellEnd"/>
      <w:r w:rsidRPr="00BC0EE6">
        <w:t>\Data Quality\AR_summary_</w:t>
      </w:r>
      <w:r w:rsidR="00F24A78" w:rsidRPr="00BC0EE6">
        <w:t>'</w:t>
      </w:r>
      <w:r w:rsidR="00F24A78">
        <w:t>subject#</w:t>
      </w:r>
      <w:r w:rsidR="00F24A78" w:rsidRPr="00BC0EE6">
        <w:t>_block</w:t>
      </w:r>
      <w:r w:rsidR="00F24A78">
        <w:t>#</w:t>
      </w:r>
      <w:r w:rsidR="00F24A78" w:rsidRPr="00BC0EE6">
        <w:t>_</w:t>
      </w:r>
      <w:r w:rsidRPr="00BC0EE6">
        <w:t>_artrej150.txt'</w:t>
      </w:r>
      <w:proofErr w:type="gramStart"/>
      <w:r w:rsidRPr="00BC0EE6">
        <w:t>);</w:t>
      </w:r>
      <w:proofErr w:type="gramEnd"/>
      <w:r w:rsidRPr="00BC0EE6">
        <w:t xml:space="preserve"> </w:t>
      </w:r>
    </w:p>
    <w:p w14:paraId="6F07421B" w14:textId="77777777" w:rsidR="00BC0EE6" w:rsidRPr="00BC0EE6" w:rsidRDefault="00BC0EE6" w:rsidP="00BC0EE6">
      <w:proofErr w:type="spellStart"/>
      <w:r w:rsidRPr="00BC0EE6">
        <w:lastRenderedPageBreak/>
        <w:t>pop_summary_</w:t>
      </w:r>
      <w:proofErr w:type="gramStart"/>
      <w:r w:rsidRPr="00BC0EE6">
        <w:t>rejectfields</w:t>
      </w:r>
      <w:proofErr w:type="spellEnd"/>
      <w:r w:rsidRPr="00BC0EE6">
        <w:t>(</w:t>
      </w:r>
      <w:proofErr w:type="gramEnd"/>
      <w:r w:rsidRPr="00BC0EE6">
        <w:t>EEG)</w:t>
      </w:r>
    </w:p>
    <w:p w14:paraId="047FE8B8" w14:textId="77777777" w:rsidR="00BC0EE6" w:rsidRPr="00BC0EE6" w:rsidRDefault="00BC0EE6" w:rsidP="00BC0EE6">
      <w:proofErr w:type="spellStart"/>
      <w:r w:rsidRPr="00BC0EE6">
        <w:t>pop_summary_</w:t>
      </w:r>
      <w:proofErr w:type="gramStart"/>
      <w:r w:rsidRPr="00BC0EE6">
        <w:t>rejectfields</w:t>
      </w:r>
      <w:proofErr w:type="spellEnd"/>
      <w:r w:rsidRPr="00BC0EE6">
        <w:t>(</w:t>
      </w:r>
      <w:proofErr w:type="gramEnd"/>
      <w:r w:rsidRPr="00BC0EE6">
        <w:t>EEG)</w:t>
      </w:r>
    </w:p>
    <w:p w14:paraId="3A0F8554" w14:textId="5646FB46" w:rsidR="00BC0EE6" w:rsidRPr="00BC0EE6" w:rsidRDefault="00BC0EE6" w:rsidP="00BC0EE6">
      <w:proofErr w:type="spellStart"/>
      <w:r w:rsidRPr="00BC0EE6">
        <w:t>pop_</w:t>
      </w:r>
      <w:proofErr w:type="gramStart"/>
      <w:r w:rsidRPr="00BC0EE6">
        <w:t>export</w:t>
      </w:r>
      <w:proofErr w:type="spellEnd"/>
      <w:r w:rsidRPr="00BC0EE6">
        <w:t>(</w:t>
      </w:r>
      <w:proofErr w:type="gramEnd"/>
      <w:r w:rsidRPr="00BC0EE6">
        <w:t>EEG,'C:\</w:t>
      </w:r>
      <w:r w:rsidR="00F24A78">
        <w:t>path to\</w:t>
      </w:r>
      <w:r w:rsidRPr="00BC0EE6">
        <w:t>PreProcessed\</w:t>
      </w:r>
      <w:r w:rsidR="00F24A78" w:rsidRPr="00BC0EE6">
        <w:t>'</w:t>
      </w:r>
      <w:proofErr w:type="gramStart"/>
      <w:r w:rsidR="00F24A78">
        <w:t>subject#</w:t>
      </w:r>
      <w:r w:rsidR="00F24A78" w:rsidRPr="00BC0EE6">
        <w:t>_block</w:t>
      </w:r>
      <w:r w:rsidR="00F24A78">
        <w:t>#</w:t>
      </w:r>
      <w:r w:rsidR="00F24A78" w:rsidRPr="00BC0EE6">
        <w:t>_</w:t>
      </w:r>
      <w:proofErr w:type="gramEnd"/>
      <w:r w:rsidRPr="00BC0EE6">
        <w:t>,'transpose','on','</w:t>
      </w:r>
      <w:proofErr w:type="gramStart"/>
      <w:r w:rsidRPr="00BC0EE6">
        <w:t>separator','</w:t>
      </w:r>
      <w:proofErr w:type="gramEnd"/>
      <w:r w:rsidRPr="00BC0EE6">
        <w:t>,','precision',4</w:t>
      </w:r>
      <w:proofErr w:type="gramStart"/>
      <w:r w:rsidRPr="00BC0EE6">
        <w:t>);</w:t>
      </w:r>
      <w:proofErr w:type="gramEnd"/>
    </w:p>
    <w:p w14:paraId="007AC0FC" w14:textId="30E6DC58" w:rsidR="00BC0EE6" w:rsidRPr="00BC0EE6" w:rsidRDefault="00BC0EE6" w:rsidP="00BC0EE6">
      <w:proofErr w:type="spellStart"/>
      <w:r w:rsidRPr="00BC0EE6">
        <w:t>pop_</w:t>
      </w:r>
      <w:proofErr w:type="gramStart"/>
      <w:r w:rsidRPr="00BC0EE6">
        <w:t>expevents</w:t>
      </w:r>
      <w:proofErr w:type="spellEnd"/>
      <w:r w:rsidRPr="00BC0EE6">
        <w:t>(</w:t>
      </w:r>
      <w:proofErr w:type="gramEnd"/>
      <w:r w:rsidRPr="00BC0EE6">
        <w:t>EEG, 'C:\Users\</w:t>
      </w:r>
      <w:r w:rsidR="00F24A78">
        <w:t>path to subject\</w:t>
      </w:r>
      <w:proofErr w:type="spellStart"/>
      <w:r w:rsidRPr="00BC0EE6">
        <w:t>PreProcessed</w:t>
      </w:r>
      <w:proofErr w:type="spellEnd"/>
      <w:r w:rsidRPr="00BC0EE6">
        <w:t>\events_block</w:t>
      </w:r>
      <w:r w:rsidR="00F24A78">
        <w:t>#</w:t>
      </w:r>
      <w:r w:rsidRPr="00BC0EE6">
        <w:t>.txt', 'samples'</w:t>
      </w:r>
      <w:proofErr w:type="gramStart"/>
      <w:r w:rsidRPr="00BC0EE6">
        <w:t>);</w:t>
      </w:r>
      <w:proofErr w:type="gramEnd"/>
    </w:p>
    <w:p w14:paraId="004A3262" w14:textId="5D912D85" w:rsidR="00BC0EE6" w:rsidRPr="00BC0EE6" w:rsidRDefault="00BC0EE6" w:rsidP="00BC0EE6">
      <w:r w:rsidRPr="00BC0EE6">
        <w:t xml:space="preserve">EEG = </w:t>
      </w:r>
      <w:proofErr w:type="spellStart"/>
      <w:r w:rsidRPr="00BC0EE6">
        <w:t>pop_</w:t>
      </w:r>
      <w:proofErr w:type="gramStart"/>
      <w:r w:rsidRPr="00BC0EE6">
        <w:t>saveset</w:t>
      </w:r>
      <w:proofErr w:type="spellEnd"/>
      <w:r w:rsidRPr="00BC0EE6">
        <w:t>( EEG</w:t>
      </w:r>
      <w:proofErr w:type="gramEnd"/>
      <w:r w:rsidRPr="00BC0EE6">
        <w:t>, '</w:t>
      </w:r>
      <w:proofErr w:type="spellStart"/>
      <w:r w:rsidRPr="00BC0EE6">
        <w:t>filename','</w:t>
      </w:r>
      <w:proofErr w:type="gramStart"/>
      <w:r w:rsidR="00F24A78">
        <w:t>subject#</w:t>
      </w:r>
      <w:r w:rsidRPr="00BC0EE6">
        <w:t>_block</w:t>
      </w:r>
      <w:r w:rsidR="00F24A78">
        <w:t>#</w:t>
      </w:r>
      <w:r w:rsidRPr="00BC0EE6">
        <w:t>_</w:t>
      </w:r>
      <w:proofErr w:type="gramEnd"/>
      <w:r w:rsidRPr="00BC0EE6">
        <w:t>ready</w:t>
      </w:r>
      <w:proofErr w:type="spellEnd"/>
      <w:r w:rsidRPr="00BC0EE6">
        <w:t xml:space="preserve"> for erp.set','</w:t>
      </w:r>
      <w:proofErr w:type="spellStart"/>
      <w:r w:rsidRPr="00BC0EE6">
        <w:t>filepath</w:t>
      </w:r>
      <w:proofErr w:type="spellEnd"/>
      <w:r w:rsidRPr="00BC0EE6">
        <w:t>','C:\Users\</w:t>
      </w:r>
      <w:r w:rsidR="00F24A78">
        <w:t>path to subject\</w:t>
      </w:r>
      <w:proofErr w:type="spellStart"/>
      <w:r w:rsidRPr="00BC0EE6">
        <w:t>PreProcessed</w:t>
      </w:r>
      <w:proofErr w:type="spellEnd"/>
      <w:r w:rsidRPr="00BC0EE6">
        <w:t>\'</w:t>
      </w:r>
      <w:proofErr w:type="gramStart"/>
      <w:r w:rsidRPr="00BC0EE6">
        <w:t>);</w:t>
      </w:r>
      <w:proofErr w:type="gramEnd"/>
    </w:p>
    <w:p w14:paraId="397B7ADF" w14:textId="77777777" w:rsidR="00BC0EE6" w:rsidRPr="00BC0EE6" w:rsidRDefault="00BC0EE6" w:rsidP="00BC0EE6"/>
    <w:p w14:paraId="1F16F087" w14:textId="77777777" w:rsidR="00114CC1" w:rsidRPr="002413E4" w:rsidRDefault="00114CC1" w:rsidP="002413E4"/>
    <w:sectPr w:rsidR="00114CC1" w:rsidRPr="002413E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Reiche, Elaine Taylor" w:date="2024-12-10T14:19:00Z" w:initials="ER">
    <w:p w14:paraId="62214828" w14:textId="7EB94B9D" w:rsidR="00CA07DF" w:rsidRDefault="00CA07DF" w:rsidP="00CA07DF">
      <w:pPr>
        <w:pStyle w:val="CommentText"/>
      </w:pPr>
      <w:r>
        <w:rPr>
          <w:rStyle w:val="CommentReference"/>
        </w:rPr>
        <w:annotationRef/>
      </w:r>
      <w:r>
        <w:t>Where does this limit come fro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22148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4225D40" w16cex:dateUtc="2024-12-10T19: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2214828" w16cid:durableId="44225D4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10EC5"/>
    <w:multiLevelType w:val="hybridMultilevel"/>
    <w:tmpl w:val="9A703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574C46"/>
    <w:multiLevelType w:val="hybridMultilevel"/>
    <w:tmpl w:val="726AB0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3D7911"/>
    <w:multiLevelType w:val="hybridMultilevel"/>
    <w:tmpl w:val="C122C5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6C7EB7"/>
    <w:multiLevelType w:val="multilevel"/>
    <w:tmpl w:val="1DDAB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67E4FC9"/>
    <w:multiLevelType w:val="multilevel"/>
    <w:tmpl w:val="37E6C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BF1A3C"/>
    <w:multiLevelType w:val="hybridMultilevel"/>
    <w:tmpl w:val="6A3869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F49E8"/>
    <w:multiLevelType w:val="multilevel"/>
    <w:tmpl w:val="29EEE0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104152A"/>
    <w:multiLevelType w:val="hybridMultilevel"/>
    <w:tmpl w:val="9A6C8F8A"/>
    <w:lvl w:ilvl="0" w:tplc="65D8AAE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2910058">
    <w:abstractNumId w:val="5"/>
  </w:num>
  <w:num w:numId="2" w16cid:durableId="1395810453">
    <w:abstractNumId w:val="1"/>
  </w:num>
  <w:num w:numId="3" w16cid:durableId="324017880">
    <w:abstractNumId w:val="0"/>
  </w:num>
  <w:num w:numId="4" w16cid:durableId="1697542088">
    <w:abstractNumId w:val="2"/>
  </w:num>
  <w:num w:numId="5" w16cid:durableId="1425227737">
    <w:abstractNumId w:val="3"/>
  </w:num>
  <w:num w:numId="6" w16cid:durableId="635719135">
    <w:abstractNumId w:val="7"/>
  </w:num>
  <w:num w:numId="7" w16cid:durableId="123352669">
    <w:abstractNumId w:val="4"/>
  </w:num>
  <w:num w:numId="8" w16cid:durableId="118944303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iche, Elaine Taylor">
    <w15:presenceInfo w15:providerId="AD" w15:userId="S::reicheel@ad.unc.edu::7109cd11-b140-40fa-b2f5-c51b48bd19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yMDcyMDA1NDI2MzNX0lEKTi0uzszPAykwNKkFAD/f94AtAAAA"/>
    <w:docVar w:name="EN.InstantFormat" w:val="&lt;ENInstantFormat&gt;&lt;Enabled&gt;1&lt;/Enabled&gt;&lt;ScanUnformatted&gt;1&lt;/ScanUnformatted&gt;&lt;ScanChanges&gt;1&lt;/ScanChanges&gt;&lt;Suspended&gt;1&lt;/Suspended&gt;&lt;/ENInstantFormat&gt;"/>
  </w:docVars>
  <w:rsids>
    <w:rsidRoot w:val="00E7058E"/>
    <w:rsid w:val="00017ABF"/>
    <w:rsid w:val="00025194"/>
    <w:rsid w:val="000258D2"/>
    <w:rsid w:val="00036F77"/>
    <w:rsid w:val="0004626C"/>
    <w:rsid w:val="00062E8D"/>
    <w:rsid w:val="000652C0"/>
    <w:rsid w:val="000909BF"/>
    <w:rsid w:val="00093BB0"/>
    <w:rsid w:val="0009528A"/>
    <w:rsid w:val="000A2C5F"/>
    <w:rsid w:val="000A4D39"/>
    <w:rsid w:val="000C5187"/>
    <w:rsid w:val="000D609A"/>
    <w:rsid w:val="000F79B6"/>
    <w:rsid w:val="00103E8A"/>
    <w:rsid w:val="00107591"/>
    <w:rsid w:val="00110E34"/>
    <w:rsid w:val="00113877"/>
    <w:rsid w:val="00114CC1"/>
    <w:rsid w:val="001229C6"/>
    <w:rsid w:val="00125DEA"/>
    <w:rsid w:val="00144084"/>
    <w:rsid w:val="00145DFB"/>
    <w:rsid w:val="0016398B"/>
    <w:rsid w:val="00173500"/>
    <w:rsid w:val="00176E87"/>
    <w:rsid w:val="00185828"/>
    <w:rsid w:val="001961B9"/>
    <w:rsid w:val="001A1BCF"/>
    <w:rsid w:val="001B2729"/>
    <w:rsid w:val="001B2842"/>
    <w:rsid w:val="001B481E"/>
    <w:rsid w:val="001D37A6"/>
    <w:rsid w:val="001E11EE"/>
    <w:rsid w:val="001E51E6"/>
    <w:rsid w:val="00204701"/>
    <w:rsid w:val="0021643A"/>
    <w:rsid w:val="0022596D"/>
    <w:rsid w:val="00230DCF"/>
    <w:rsid w:val="00233A08"/>
    <w:rsid w:val="002413E4"/>
    <w:rsid w:val="002417BC"/>
    <w:rsid w:val="00257594"/>
    <w:rsid w:val="002616C6"/>
    <w:rsid w:val="00264242"/>
    <w:rsid w:val="00280FCE"/>
    <w:rsid w:val="00286C04"/>
    <w:rsid w:val="0029325D"/>
    <w:rsid w:val="00295DBE"/>
    <w:rsid w:val="00295FCA"/>
    <w:rsid w:val="002A2B58"/>
    <w:rsid w:val="002C2981"/>
    <w:rsid w:val="002D69A6"/>
    <w:rsid w:val="002E1C24"/>
    <w:rsid w:val="002F2805"/>
    <w:rsid w:val="00315815"/>
    <w:rsid w:val="003232BC"/>
    <w:rsid w:val="003318FF"/>
    <w:rsid w:val="00343395"/>
    <w:rsid w:val="003469C7"/>
    <w:rsid w:val="00357F76"/>
    <w:rsid w:val="003600B1"/>
    <w:rsid w:val="00371C96"/>
    <w:rsid w:val="003766C9"/>
    <w:rsid w:val="003853E5"/>
    <w:rsid w:val="003A1761"/>
    <w:rsid w:val="003A3DAC"/>
    <w:rsid w:val="003F5E1A"/>
    <w:rsid w:val="003F6096"/>
    <w:rsid w:val="00403885"/>
    <w:rsid w:val="004105D1"/>
    <w:rsid w:val="004127DB"/>
    <w:rsid w:val="00412A2A"/>
    <w:rsid w:val="00433074"/>
    <w:rsid w:val="004350A9"/>
    <w:rsid w:val="004504F5"/>
    <w:rsid w:val="00453DC7"/>
    <w:rsid w:val="00462E89"/>
    <w:rsid w:val="00463FEF"/>
    <w:rsid w:val="004640DF"/>
    <w:rsid w:val="00470495"/>
    <w:rsid w:val="00474269"/>
    <w:rsid w:val="00474E2B"/>
    <w:rsid w:val="00477CBE"/>
    <w:rsid w:val="004804CB"/>
    <w:rsid w:val="004879F8"/>
    <w:rsid w:val="00493A79"/>
    <w:rsid w:val="004B0532"/>
    <w:rsid w:val="004B5FD3"/>
    <w:rsid w:val="004C7375"/>
    <w:rsid w:val="004C76D9"/>
    <w:rsid w:val="004C7FC4"/>
    <w:rsid w:val="004D5CBC"/>
    <w:rsid w:val="004D7DD6"/>
    <w:rsid w:val="004F0517"/>
    <w:rsid w:val="005109BC"/>
    <w:rsid w:val="00510F73"/>
    <w:rsid w:val="005704E3"/>
    <w:rsid w:val="005726BE"/>
    <w:rsid w:val="00573756"/>
    <w:rsid w:val="00575C5B"/>
    <w:rsid w:val="00577487"/>
    <w:rsid w:val="00580DE8"/>
    <w:rsid w:val="00583B77"/>
    <w:rsid w:val="00586415"/>
    <w:rsid w:val="005C7392"/>
    <w:rsid w:val="005D2A8C"/>
    <w:rsid w:val="005E1E0C"/>
    <w:rsid w:val="005F4B03"/>
    <w:rsid w:val="0060721A"/>
    <w:rsid w:val="00635EA7"/>
    <w:rsid w:val="006404B4"/>
    <w:rsid w:val="006446FC"/>
    <w:rsid w:val="00647865"/>
    <w:rsid w:val="00651A6C"/>
    <w:rsid w:val="006522F1"/>
    <w:rsid w:val="00655F81"/>
    <w:rsid w:val="006617C1"/>
    <w:rsid w:val="00673D6D"/>
    <w:rsid w:val="006762DF"/>
    <w:rsid w:val="006831A2"/>
    <w:rsid w:val="00693AE5"/>
    <w:rsid w:val="006C70A0"/>
    <w:rsid w:val="006C7DCD"/>
    <w:rsid w:val="006D0CB4"/>
    <w:rsid w:val="006E0D9C"/>
    <w:rsid w:val="00732B91"/>
    <w:rsid w:val="007500CB"/>
    <w:rsid w:val="00753279"/>
    <w:rsid w:val="00771A2A"/>
    <w:rsid w:val="007C50F7"/>
    <w:rsid w:val="007D123E"/>
    <w:rsid w:val="007D5F1F"/>
    <w:rsid w:val="007F0D0E"/>
    <w:rsid w:val="00817022"/>
    <w:rsid w:val="008525A4"/>
    <w:rsid w:val="00864650"/>
    <w:rsid w:val="00866F68"/>
    <w:rsid w:val="00872C7C"/>
    <w:rsid w:val="0088785C"/>
    <w:rsid w:val="008B4D61"/>
    <w:rsid w:val="008C2124"/>
    <w:rsid w:val="008C4CB3"/>
    <w:rsid w:val="008D2EF6"/>
    <w:rsid w:val="008D4F5B"/>
    <w:rsid w:val="008E3EF6"/>
    <w:rsid w:val="008E6660"/>
    <w:rsid w:val="00913BE9"/>
    <w:rsid w:val="00914376"/>
    <w:rsid w:val="00916711"/>
    <w:rsid w:val="009171E4"/>
    <w:rsid w:val="00917F7A"/>
    <w:rsid w:val="00951A30"/>
    <w:rsid w:val="00964F99"/>
    <w:rsid w:val="0097288A"/>
    <w:rsid w:val="009735DA"/>
    <w:rsid w:val="009741D3"/>
    <w:rsid w:val="0098229B"/>
    <w:rsid w:val="00987713"/>
    <w:rsid w:val="00995BB6"/>
    <w:rsid w:val="009E23D7"/>
    <w:rsid w:val="00A15F88"/>
    <w:rsid w:val="00A37B2A"/>
    <w:rsid w:val="00A661C3"/>
    <w:rsid w:val="00A74CCF"/>
    <w:rsid w:val="00AA50F6"/>
    <w:rsid w:val="00AB29CD"/>
    <w:rsid w:val="00AB5D1B"/>
    <w:rsid w:val="00AC4A71"/>
    <w:rsid w:val="00AC6772"/>
    <w:rsid w:val="00AE3F1C"/>
    <w:rsid w:val="00AF0BB2"/>
    <w:rsid w:val="00B039B8"/>
    <w:rsid w:val="00B1369C"/>
    <w:rsid w:val="00B21C86"/>
    <w:rsid w:val="00B612A0"/>
    <w:rsid w:val="00B7360B"/>
    <w:rsid w:val="00B7642B"/>
    <w:rsid w:val="00B8393B"/>
    <w:rsid w:val="00B91522"/>
    <w:rsid w:val="00BA3B23"/>
    <w:rsid w:val="00BC0EE6"/>
    <w:rsid w:val="00BD0975"/>
    <w:rsid w:val="00C16928"/>
    <w:rsid w:val="00C17BE4"/>
    <w:rsid w:val="00C25F59"/>
    <w:rsid w:val="00C34A71"/>
    <w:rsid w:val="00C57167"/>
    <w:rsid w:val="00C577CC"/>
    <w:rsid w:val="00C60EB3"/>
    <w:rsid w:val="00C63247"/>
    <w:rsid w:val="00C66DB5"/>
    <w:rsid w:val="00C675DE"/>
    <w:rsid w:val="00C86FAD"/>
    <w:rsid w:val="00C870F4"/>
    <w:rsid w:val="00C94BF6"/>
    <w:rsid w:val="00CA07DF"/>
    <w:rsid w:val="00CA2A86"/>
    <w:rsid w:val="00CC69B6"/>
    <w:rsid w:val="00CE0CC5"/>
    <w:rsid w:val="00CE1D49"/>
    <w:rsid w:val="00CE7EAC"/>
    <w:rsid w:val="00CF326B"/>
    <w:rsid w:val="00D0215E"/>
    <w:rsid w:val="00D149AF"/>
    <w:rsid w:val="00D2623F"/>
    <w:rsid w:val="00D472CE"/>
    <w:rsid w:val="00D5271C"/>
    <w:rsid w:val="00D6572B"/>
    <w:rsid w:val="00D75A14"/>
    <w:rsid w:val="00D83586"/>
    <w:rsid w:val="00DA34E2"/>
    <w:rsid w:val="00DA5087"/>
    <w:rsid w:val="00DA67C4"/>
    <w:rsid w:val="00DC06EB"/>
    <w:rsid w:val="00DC464C"/>
    <w:rsid w:val="00DD5E23"/>
    <w:rsid w:val="00DE612B"/>
    <w:rsid w:val="00E004C4"/>
    <w:rsid w:val="00E01F2F"/>
    <w:rsid w:val="00E05133"/>
    <w:rsid w:val="00E50058"/>
    <w:rsid w:val="00E50587"/>
    <w:rsid w:val="00E53CFF"/>
    <w:rsid w:val="00E62E82"/>
    <w:rsid w:val="00E7058E"/>
    <w:rsid w:val="00E813D3"/>
    <w:rsid w:val="00EA1400"/>
    <w:rsid w:val="00EB0A72"/>
    <w:rsid w:val="00EC3508"/>
    <w:rsid w:val="00ED6139"/>
    <w:rsid w:val="00EE75AE"/>
    <w:rsid w:val="00F0636E"/>
    <w:rsid w:val="00F1692C"/>
    <w:rsid w:val="00F20835"/>
    <w:rsid w:val="00F247B5"/>
    <w:rsid w:val="00F24A78"/>
    <w:rsid w:val="00F26D93"/>
    <w:rsid w:val="00F35D72"/>
    <w:rsid w:val="00F54EC6"/>
    <w:rsid w:val="00F82D08"/>
    <w:rsid w:val="00F9369D"/>
    <w:rsid w:val="00FA3E0A"/>
    <w:rsid w:val="00FA64FB"/>
    <w:rsid w:val="00FA67C9"/>
    <w:rsid w:val="00FB0B03"/>
    <w:rsid w:val="00FC199C"/>
    <w:rsid w:val="00FC2C22"/>
    <w:rsid w:val="00FC4293"/>
    <w:rsid w:val="00FD2DAF"/>
    <w:rsid w:val="00FE7B6A"/>
    <w:rsid w:val="00FF2D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8AD24"/>
  <w15:chartTrackingRefBased/>
  <w15:docId w15:val="{0B48025C-8793-4AAD-AF0B-42EA52D50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1C96"/>
    <w:pPr>
      <w:spacing w:after="40"/>
    </w:pPr>
    <w:rPr>
      <w:rFonts w:ascii="Arial" w:hAnsi="Arial"/>
    </w:rPr>
  </w:style>
  <w:style w:type="paragraph" w:styleId="Heading1">
    <w:name w:val="heading 1"/>
    <w:basedOn w:val="Normal"/>
    <w:next w:val="Normal"/>
    <w:link w:val="Heading1Char"/>
    <w:autoRedefine/>
    <w:uiPriority w:val="9"/>
    <w:qFormat/>
    <w:rsid w:val="005704E3"/>
    <w:pPr>
      <w:keepNext/>
      <w:keepLines/>
      <w:spacing w:before="240" w:after="0"/>
      <w:outlineLvl w:val="0"/>
    </w:pPr>
    <w:rPr>
      <w:rFonts w:eastAsiaTheme="majorEastAsia" w:cstheme="majorBidi"/>
      <w:sz w:val="30"/>
      <w:szCs w:val="32"/>
    </w:rPr>
  </w:style>
  <w:style w:type="paragraph" w:styleId="Heading2">
    <w:name w:val="heading 2"/>
    <w:basedOn w:val="Normal"/>
    <w:next w:val="Normal"/>
    <w:link w:val="Heading2Char"/>
    <w:autoRedefine/>
    <w:uiPriority w:val="9"/>
    <w:unhideWhenUsed/>
    <w:qFormat/>
    <w:rsid w:val="00371C96"/>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autoRedefine/>
    <w:uiPriority w:val="9"/>
    <w:semiHidden/>
    <w:unhideWhenUsed/>
    <w:qFormat/>
    <w:rsid w:val="00371C96"/>
    <w:pPr>
      <w:keepNext/>
      <w:keepLines/>
      <w:spacing w:before="40" w:after="0"/>
      <w:outlineLvl w:val="2"/>
    </w:pPr>
    <w:rPr>
      <w:rFonts w:eastAsiaTheme="majorEastAsia" w:cstheme="majorBidi"/>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04E3"/>
    <w:rPr>
      <w:rFonts w:ascii="Arial" w:eastAsiaTheme="majorEastAsia" w:hAnsi="Arial" w:cstheme="majorBidi"/>
      <w:sz w:val="30"/>
      <w:szCs w:val="32"/>
    </w:rPr>
  </w:style>
  <w:style w:type="character" w:customStyle="1" w:styleId="Heading2Char">
    <w:name w:val="Heading 2 Char"/>
    <w:basedOn w:val="DefaultParagraphFont"/>
    <w:link w:val="Heading2"/>
    <w:uiPriority w:val="9"/>
    <w:rsid w:val="00371C96"/>
    <w:rPr>
      <w:rFonts w:ascii="Arial" w:eastAsiaTheme="majorEastAsia" w:hAnsi="Arial" w:cstheme="majorBidi"/>
      <w:szCs w:val="26"/>
    </w:rPr>
  </w:style>
  <w:style w:type="character" w:customStyle="1" w:styleId="Heading3Char">
    <w:name w:val="Heading 3 Char"/>
    <w:basedOn w:val="DefaultParagraphFont"/>
    <w:link w:val="Heading3"/>
    <w:uiPriority w:val="9"/>
    <w:semiHidden/>
    <w:rsid w:val="00371C96"/>
    <w:rPr>
      <w:rFonts w:ascii="Arial" w:eastAsiaTheme="majorEastAsia" w:hAnsi="Arial" w:cstheme="majorBidi"/>
      <w:szCs w:val="24"/>
    </w:rPr>
  </w:style>
  <w:style w:type="paragraph" w:styleId="ListParagraph">
    <w:name w:val="List Paragraph"/>
    <w:basedOn w:val="Normal"/>
    <w:uiPriority w:val="34"/>
    <w:qFormat/>
    <w:rsid w:val="00B91522"/>
    <w:pPr>
      <w:ind w:left="720"/>
      <w:contextualSpacing/>
    </w:pPr>
  </w:style>
  <w:style w:type="character" w:styleId="Hyperlink">
    <w:name w:val="Hyperlink"/>
    <w:basedOn w:val="DefaultParagraphFont"/>
    <w:uiPriority w:val="99"/>
    <w:unhideWhenUsed/>
    <w:rsid w:val="00864650"/>
    <w:rPr>
      <w:color w:val="0563C1" w:themeColor="hyperlink"/>
      <w:u w:val="single"/>
    </w:rPr>
  </w:style>
  <w:style w:type="character" w:styleId="UnresolvedMention">
    <w:name w:val="Unresolved Mention"/>
    <w:basedOn w:val="DefaultParagraphFont"/>
    <w:uiPriority w:val="99"/>
    <w:semiHidden/>
    <w:unhideWhenUsed/>
    <w:rsid w:val="00864650"/>
    <w:rPr>
      <w:color w:val="605E5C"/>
      <w:shd w:val="clear" w:color="auto" w:fill="E1DFDD"/>
    </w:rPr>
  </w:style>
  <w:style w:type="paragraph" w:styleId="NormalWeb">
    <w:name w:val="Normal (Web)"/>
    <w:basedOn w:val="Normal"/>
    <w:uiPriority w:val="99"/>
    <w:semiHidden/>
    <w:unhideWhenUsed/>
    <w:rsid w:val="00E62E8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3853E5"/>
    <w:rPr>
      <w:sz w:val="16"/>
      <w:szCs w:val="16"/>
    </w:rPr>
  </w:style>
  <w:style w:type="paragraph" w:styleId="CommentText">
    <w:name w:val="annotation text"/>
    <w:basedOn w:val="Normal"/>
    <w:link w:val="CommentTextChar"/>
    <w:uiPriority w:val="99"/>
    <w:unhideWhenUsed/>
    <w:rsid w:val="003853E5"/>
    <w:pPr>
      <w:spacing w:line="240" w:lineRule="auto"/>
    </w:pPr>
    <w:rPr>
      <w:sz w:val="20"/>
      <w:szCs w:val="20"/>
    </w:rPr>
  </w:style>
  <w:style w:type="character" w:customStyle="1" w:styleId="CommentTextChar">
    <w:name w:val="Comment Text Char"/>
    <w:basedOn w:val="DefaultParagraphFont"/>
    <w:link w:val="CommentText"/>
    <w:uiPriority w:val="99"/>
    <w:rsid w:val="003853E5"/>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853E5"/>
    <w:rPr>
      <w:b/>
      <w:bCs/>
    </w:rPr>
  </w:style>
  <w:style w:type="character" w:customStyle="1" w:styleId="CommentSubjectChar">
    <w:name w:val="Comment Subject Char"/>
    <w:basedOn w:val="CommentTextChar"/>
    <w:link w:val="CommentSubject"/>
    <w:uiPriority w:val="99"/>
    <w:semiHidden/>
    <w:rsid w:val="003853E5"/>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648991">
      <w:bodyDiv w:val="1"/>
      <w:marLeft w:val="0"/>
      <w:marRight w:val="0"/>
      <w:marTop w:val="0"/>
      <w:marBottom w:val="0"/>
      <w:divBdr>
        <w:top w:val="none" w:sz="0" w:space="0" w:color="auto"/>
        <w:left w:val="none" w:sz="0" w:space="0" w:color="auto"/>
        <w:bottom w:val="none" w:sz="0" w:space="0" w:color="auto"/>
        <w:right w:val="none" w:sz="0" w:space="0" w:color="auto"/>
      </w:divBdr>
    </w:div>
    <w:div w:id="310713395">
      <w:bodyDiv w:val="1"/>
      <w:marLeft w:val="0"/>
      <w:marRight w:val="0"/>
      <w:marTop w:val="0"/>
      <w:marBottom w:val="0"/>
      <w:divBdr>
        <w:top w:val="none" w:sz="0" w:space="0" w:color="auto"/>
        <w:left w:val="none" w:sz="0" w:space="0" w:color="auto"/>
        <w:bottom w:val="none" w:sz="0" w:space="0" w:color="auto"/>
        <w:right w:val="none" w:sz="0" w:space="0" w:color="auto"/>
      </w:divBdr>
    </w:div>
    <w:div w:id="378894216">
      <w:bodyDiv w:val="1"/>
      <w:marLeft w:val="0"/>
      <w:marRight w:val="0"/>
      <w:marTop w:val="0"/>
      <w:marBottom w:val="0"/>
      <w:divBdr>
        <w:top w:val="none" w:sz="0" w:space="0" w:color="auto"/>
        <w:left w:val="none" w:sz="0" w:space="0" w:color="auto"/>
        <w:bottom w:val="none" w:sz="0" w:space="0" w:color="auto"/>
        <w:right w:val="none" w:sz="0" w:space="0" w:color="auto"/>
      </w:divBdr>
      <w:divsChild>
        <w:div w:id="72701048">
          <w:marLeft w:val="0"/>
          <w:marRight w:val="0"/>
          <w:marTop w:val="0"/>
          <w:marBottom w:val="0"/>
          <w:divBdr>
            <w:top w:val="none" w:sz="0" w:space="0" w:color="auto"/>
            <w:left w:val="none" w:sz="0" w:space="0" w:color="auto"/>
            <w:bottom w:val="none" w:sz="0" w:space="0" w:color="auto"/>
            <w:right w:val="none" w:sz="0" w:space="0" w:color="auto"/>
          </w:divBdr>
          <w:divsChild>
            <w:div w:id="2061241240">
              <w:marLeft w:val="0"/>
              <w:marRight w:val="0"/>
              <w:marTop w:val="0"/>
              <w:marBottom w:val="0"/>
              <w:divBdr>
                <w:top w:val="none" w:sz="0" w:space="0" w:color="auto"/>
                <w:left w:val="none" w:sz="0" w:space="0" w:color="auto"/>
                <w:bottom w:val="none" w:sz="0" w:space="0" w:color="auto"/>
                <w:right w:val="none" w:sz="0" w:space="0" w:color="auto"/>
              </w:divBdr>
            </w:div>
            <w:div w:id="1167482340">
              <w:marLeft w:val="0"/>
              <w:marRight w:val="0"/>
              <w:marTop w:val="0"/>
              <w:marBottom w:val="0"/>
              <w:divBdr>
                <w:top w:val="none" w:sz="0" w:space="0" w:color="auto"/>
                <w:left w:val="none" w:sz="0" w:space="0" w:color="auto"/>
                <w:bottom w:val="none" w:sz="0" w:space="0" w:color="auto"/>
                <w:right w:val="none" w:sz="0" w:space="0" w:color="auto"/>
              </w:divBdr>
            </w:div>
            <w:div w:id="411440346">
              <w:marLeft w:val="0"/>
              <w:marRight w:val="0"/>
              <w:marTop w:val="0"/>
              <w:marBottom w:val="0"/>
              <w:divBdr>
                <w:top w:val="none" w:sz="0" w:space="0" w:color="auto"/>
                <w:left w:val="none" w:sz="0" w:space="0" w:color="auto"/>
                <w:bottom w:val="none" w:sz="0" w:space="0" w:color="auto"/>
                <w:right w:val="none" w:sz="0" w:space="0" w:color="auto"/>
              </w:divBdr>
            </w:div>
            <w:div w:id="75633867">
              <w:marLeft w:val="0"/>
              <w:marRight w:val="0"/>
              <w:marTop w:val="0"/>
              <w:marBottom w:val="0"/>
              <w:divBdr>
                <w:top w:val="none" w:sz="0" w:space="0" w:color="auto"/>
                <w:left w:val="none" w:sz="0" w:space="0" w:color="auto"/>
                <w:bottom w:val="none" w:sz="0" w:space="0" w:color="auto"/>
                <w:right w:val="none" w:sz="0" w:space="0" w:color="auto"/>
              </w:divBdr>
            </w:div>
            <w:div w:id="1336495401">
              <w:marLeft w:val="0"/>
              <w:marRight w:val="0"/>
              <w:marTop w:val="0"/>
              <w:marBottom w:val="0"/>
              <w:divBdr>
                <w:top w:val="none" w:sz="0" w:space="0" w:color="auto"/>
                <w:left w:val="none" w:sz="0" w:space="0" w:color="auto"/>
                <w:bottom w:val="none" w:sz="0" w:space="0" w:color="auto"/>
                <w:right w:val="none" w:sz="0" w:space="0" w:color="auto"/>
              </w:divBdr>
            </w:div>
            <w:div w:id="975912473">
              <w:marLeft w:val="0"/>
              <w:marRight w:val="0"/>
              <w:marTop w:val="0"/>
              <w:marBottom w:val="0"/>
              <w:divBdr>
                <w:top w:val="none" w:sz="0" w:space="0" w:color="auto"/>
                <w:left w:val="none" w:sz="0" w:space="0" w:color="auto"/>
                <w:bottom w:val="none" w:sz="0" w:space="0" w:color="auto"/>
                <w:right w:val="none" w:sz="0" w:space="0" w:color="auto"/>
              </w:divBdr>
            </w:div>
            <w:div w:id="1588617489">
              <w:marLeft w:val="0"/>
              <w:marRight w:val="0"/>
              <w:marTop w:val="0"/>
              <w:marBottom w:val="0"/>
              <w:divBdr>
                <w:top w:val="none" w:sz="0" w:space="0" w:color="auto"/>
                <w:left w:val="none" w:sz="0" w:space="0" w:color="auto"/>
                <w:bottom w:val="none" w:sz="0" w:space="0" w:color="auto"/>
                <w:right w:val="none" w:sz="0" w:space="0" w:color="auto"/>
              </w:divBdr>
            </w:div>
            <w:div w:id="1744645377">
              <w:marLeft w:val="0"/>
              <w:marRight w:val="0"/>
              <w:marTop w:val="0"/>
              <w:marBottom w:val="0"/>
              <w:divBdr>
                <w:top w:val="none" w:sz="0" w:space="0" w:color="auto"/>
                <w:left w:val="none" w:sz="0" w:space="0" w:color="auto"/>
                <w:bottom w:val="none" w:sz="0" w:space="0" w:color="auto"/>
                <w:right w:val="none" w:sz="0" w:space="0" w:color="auto"/>
              </w:divBdr>
            </w:div>
            <w:div w:id="593057455">
              <w:marLeft w:val="0"/>
              <w:marRight w:val="0"/>
              <w:marTop w:val="0"/>
              <w:marBottom w:val="0"/>
              <w:divBdr>
                <w:top w:val="none" w:sz="0" w:space="0" w:color="auto"/>
                <w:left w:val="none" w:sz="0" w:space="0" w:color="auto"/>
                <w:bottom w:val="none" w:sz="0" w:space="0" w:color="auto"/>
                <w:right w:val="none" w:sz="0" w:space="0" w:color="auto"/>
              </w:divBdr>
            </w:div>
            <w:div w:id="588195246">
              <w:marLeft w:val="0"/>
              <w:marRight w:val="0"/>
              <w:marTop w:val="0"/>
              <w:marBottom w:val="0"/>
              <w:divBdr>
                <w:top w:val="none" w:sz="0" w:space="0" w:color="auto"/>
                <w:left w:val="none" w:sz="0" w:space="0" w:color="auto"/>
                <w:bottom w:val="none" w:sz="0" w:space="0" w:color="auto"/>
                <w:right w:val="none" w:sz="0" w:space="0" w:color="auto"/>
              </w:divBdr>
            </w:div>
            <w:div w:id="165828942">
              <w:marLeft w:val="0"/>
              <w:marRight w:val="0"/>
              <w:marTop w:val="0"/>
              <w:marBottom w:val="0"/>
              <w:divBdr>
                <w:top w:val="none" w:sz="0" w:space="0" w:color="auto"/>
                <w:left w:val="none" w:sz="0" w:space="0" w:color="auto"/>
                <w:bottom w:val="none" w:sz="0" w:space="0" w:color="auto"/>
                <w:right w:val="none" w:sz="0" w:space="0" w:color="auto"/>
              </w:divBdr>
            </w:div>
            <w:div w:id="873883188">
              <w:marLeft w:val="0"/>
              <w:marRight w:val="0"/>
              <w:marTop w:val="0"/>
              <w:marBottom w:val="0"/>
              <w:divBdr>
                <w:top w:val="none" w:sz="0" w:space="0" w:color="auto"/>
                <w:left w:val="none" w:sz="0" w:space="0" w:color="auto"/>
                <w:bottom w:val="none" w:sz="0" w:space="0" w:color="auto"/>
                <w:right w:val="none" w:sz="0" w:space="0" w:color="auto"/>
              </w:divBdr>
            </w:div>
            <w:div w:id="24592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314842">
      <w:bodyDiv w:val="1"/>
      <w:marLeft w:val="0"/>
      <w:marRight w:val="0"/>
      <w:marTop w:val="0"/>
      <w:marBottom w:val="0"/>
      <w:divBdr>
        <w:top w:val="none" w:sz="0" w:space="0" w:color="auto"/>
        <w:left w:val="none" w:sz="0" w:space="0" w:color="auto"/>
        <w:bottom w:val="none" w:sz="0" w:space="0" w:color="auto"/>
        <w:right w:val="none" w:sz="0" w:space="0" w:color="auto"/>
      </w:divBdr>
    </w:div>
    <w:div w:id="1662390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microsoft.com/office/2016/09/relationships/commentsIds" Target="commentsIds.xml"/><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3.png"/><Relationship Id="rId12" Type="http://schemas.microsoft.com/office/2011/relationships/commentsExtended" Target="commentsExtended.xml"/><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5.png"/><Relationship Id="rId14" Type="http://schemas.microsoft.com/office/2018/08/relationships/commentsExtensible" Target="commentsExtensible.xml"/><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9</Pages>
  <Words>1205</Words>
  <Characters>687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che, Elaine Taylor</dc:creator>
  <cp:keywords/>
  <dc:description/>
  <cp:lastModifiedBy>Elaine Reiche</cp:lastModifiedBy>
  <cp:revision>5</cp:revision>
  <dcterms:created xsi:type="dcterms:W3CDTF">2025-07-25T20:31:00Z</dcterms:created>
  <dcterms:modified xsi:type="dcterms:W3CDTF">2025-07-25T20:37:00Z</dcterms:modified>
</cp:coreProperties>
</file>